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28F73C4D" w14:textId="6587E413" w:rsidR="00484BD8" w:rsidRPr="00DD3188" w:rsidRDefault="00DD3188" w:rsidP="00DD3188">
      <w:pPr>
        <w:spacing w:after="0" w:line="240" w:lineRule="auto"/>
        <w:jc w:val="center"/>
        <w:rPr>
          <w:rFonts w:ascii="Open Sans ExtraBold" w:eastAsia="Open Sans ExtraBold" w:hAnsi="Open Sans ExtraBold" w:cs="Open Sans ExtraBold"/>
          <w:b/>
          <w:color w:val="000000"/>
          <w:sz w:val="24"/>
          <w:szCs w:val="24"/>
          <w:shd w:val="clear" w:color="auto" w:fill="DEEBF6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5868D54" wp14:editId="79476195">
                <wp:simplePos x="0" y="0"/>
                <wp:positionH relativeFrom="column">
                  <wp:posOffset>4892040</wp:posOffset>
                </wp:positionH>
                <wp:positionV relativeFrom="paragraph">
                  <wp:posOffset>330200</wp:posOffset>
                </wp:positionV>
                <wp:extent cx="1591945" cy="702945"/>
                <wp:effectExtent l="0" t="0" r="27305" b="2095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1945" cy="7029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952C5D" w14:textId="77777777" w:rsidR="00DD3188" w:rsidRDefault="00DD3188" w:rsidP="00DD3188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FOR OFFICIAL USE ONLY</w:t>
                            </w:r>
                          </w:p>
                          <w:p w14:paraId="30D3F2E2" w14:textId="77777777" w:rsidR="00DD3188" w:rsidRDefault="00DD3188" w:rsidP="00DD3188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REF No.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868D54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385.2pt;margin-top:26pt;width:125.35pt;height:55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" fillcolor="white [3201]" strokeweight=".5pt">
                <v:textbox>
                  <w:txbxContent>
                    <w:p w14:paraId="77952C5D" w14:textId="77777777" w:rsidR="00DD3188" w:rsidRDefault="00DD3188" w:rsidP="00DD3188">
                      <w:pPr>
                        <w:spacing w:after="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FOR OFFICIAL USE ONLY</w:t>
                      </w:r>
                    </w:p>
                    <w:p w14:paraId="30D3F2E2" w14:textId="77777777" w:rsidR="00DD3188" w:rsidRDefault="00DD3188" w:rsidP="00DD3188">
                      <w:pPr>
                        <w:spacing w:after="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REF No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Open Sans ExtraBold" w:eastAsia="Open Sans ExtraBold" w:hAnsi="Open Sans ExtraBold" w:cs="Open Sans ExtraBold"/>
          <w:b/>
          <w:noProof/>
          <w:color w:val="000000"/>
          <w:sz w:val="26"/>
          <w:szCs w:val="26"/>
          <w:u w:val="single"/>
          <w:shd w:val="clear" w:color="auto" w:fill="DEEBF6"/>
          <w:lang w:val="en-US"/>
        </w:rPr>
        <mc:AlternateContent>
          <mc:Choice Requires="wps">
            <w:drawing>
              <wp:anchor distT="91440" distB="91440" distL="365760" distR="365760" simplePos="0" relativeHeight="251652096" behindDoc="0" locked="0" layoutInCell="1" allowOverlap="1" wp14:anchorId="24DB716C" wp14:editId="1776E717">
                <wp:simplePos x="0" y="0"/>
                <wp:positionH relativeFrom="margin">
                  <wp:posOffset>-278130</wp:posOffset>
                </wp:positionH>
                <wp:positionV relativeFrom="margin">
                  <wp:posOffset>299720</wp:posOffset>
                </wp:positionV>
                <wp:extent cx="6507480" cy="495300"/>
                <wp:effectExtent l="0" t="0" r="0" b="0"/>
                <wp:wrapTopAndBottom/>
                <wp:docPr id="221" name="Rectangles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6ADB237" w14:textId="4D50878C" w:rsidR="00484BD8" w:rsidRDefault="00D17BA8" w:rsidP="00484BD8">
                            <w:pPr>
                              <w:spacing w:after="0" w:line="240" w:lineRule="auto"/>
                              <w:jc w:val="center"/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Environmental award</w:t>
                            </w:r>
                            <w:r w:rsidR="0069718F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s</w:t>
                            </w:r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 xml:space="preserve"> 2024</w:t>
                            </w:r>
                            <w:r w:rsidR="00484BD8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 xml:space="preserve"> </w:t>
                            </w:r>
                          </w:p>
                          <w:p w14:paraId="47317615" w14:textId="77643101" w:rsidR="00DD3188" w:rsidRDefault="00DD3188" w:rsidP="00484BD8">
                            <w:pPr>
                              <w:spacing w:after="0" w:line="240" w:lineRule="auto"/>
                              <w:jc w:val="center"/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</w:pPr>
                            <w:r w:rsidRPr="00C7221B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 xml:space="preserve">FOR </w:t>
                            </w:r>
                            <w:r w:rsidR="00C7221B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LOCAL AUTHORITIES SECTOR</w:t>
                            </w:r>
                          </w:p>
                        </w:txbxContent>
                      </wps:txbx>
                      <wps:bodyPr spcFirstLastPara="1" wrap="square" lIns="137150" tIns="0" rIns="13715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DB716C" id="Rectangles 221" o:spid="_x0000_s1027" style="position:absolute;left:0;text-align:left;margin-left:-21.9pt;margin-top:23.6pt;width:512.4pt;height:39pt;z-index:251652096;visibility:visible;mso-wrap-style:square;mso-width-percent:0;mso-height-percent:0;mso-wrap-distance-left:28.8pt;mso-wrap-distance-top:7.2pt;mso-wrap-distance-right:28.8pt;mso-wrap-distance-bottom:7.2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" filled="f" stroked="f">
                <v:textbox inset="3.80972mm,0,3.80972mm,0">
                  <w:txbxContent>
                    <w:p w14:paraId="46ADB237" w14:textId="4D50878C" w:rsidR="00484BD8" w:rsidRDefault="00D17BA8" w:rsidP="00484BD8">
                      <w:pPr>
                        <w:spacing w:after="0" w:line="240" w:lineRule="auto"/>
                        <w:jc w:val="center"/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</w:pPr>
                      <w:r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Environmental award</w:t>
                      </w:r>
                      <w:r w:rsidR="0069718F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s</w:t>
                      </w:r>
                      <w:r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 xml:space="preserve"> 2024</w:t>
                      </w:r>
                      <w:r w:rsidR="00484BD8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 xml:space="preserve"> </w:t>
                      </w:r>
                    </w:p>
                    <w:p w14:paraId="47317615" w14:textId="77643101" w:rsidR="00DD3188" w:rsidRDefault="00DD3188" w:rsidP="00484BD8">
                      <w:pPr>
                        <w:spacing w:after="0" w:line="240" w:lineRule="auto"/>
                        <w:jc w:val="center"/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</w:pPr>
                      <w:r w:rsidRPr="00C7221B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 xml:space="preserve">FOR </w:t>
                      </w:r>
                      <w:r w:rsidR="00C7221B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LOCAL AUTHORITIES SECTOR</w:t>
                      </w: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  <w:r w:rsidR="00484BD8">
        <w:rPr>
          <w:rFonts w:ascii="Open Sans ExtraBold" w:eastAsia="Open Sans ExtraBold" w:hAnsi="Open Sans ExtraBold" w:cs="Open Sans ExtraBold"/>
          <w:b/>
          <w:color w:val="000000"/>
          <w:sz w:val="24"/>
          <w:szCs w:val="24"/>
          <w:shd w:val="clear" w:color="auto" w:fill="DEEBF6"/>
        </w:rPr>
        <w:t>Ministry of Environment, Solid Waste Management and Climate Change</w:t>
      </w:r>
    </w:p>
    <w:p w14:paraId="2FD122DA" w14:textId="6DE42C64" w:rsidR="00484BD8" w:rsidRDefault="00484BD8" w:rsidP="00484BD8">
      <w:pPr>
        <w:spacing w:after="0" w:line="240" w:lineRule="auto"/>
        <w:jc w:val="center"/>
        <w:rPr>
          <w:b/>
          <w:color w:val="000000"/>
          <w:sz w:val="26"/>
          <w:szCs w:val="26"/>
        </w:rPr>
      </w:pPr>
      <w:r>
        <w:rPr>
          <w:b/>
          <w:color w:val="000000"/>
          <w:sz w:val="26"/>
          <w:szCs w:val="26"/>
        </w:rPr>
        <w:t>PARTICIPATION FORM</w:t>
      </w:r>
    </w:p>
    <w:p w14:paraId="0532C69D" w14:textId="77777777" w:rsidR="00484BD8" w:rsidRDefault="00484BD8" w:rsidP="00484BD8">
      <w:pPr>
        <w:spacing w:after="0" w:line="240" w:lineRule="auto"/>
        <w:jc w:val="center"/>
        <w:rPr>
          <w:b/>
          <w:color w:val="000000"/>
          <w:sz w:val="24"/>
          <w:szCs w:val="24"/>
        </w:rPr>
      </w:pPr>
    </w:p>
    <w:p w14:paraId="3823D8D6" w14:textId="4CB7F317" w:rsidR="00484BD8" w:rsidRDefault="00DD3188" w:rsidP="00484BD8">
      <w:pPr>
        <w:shd w:val="clear" w:color="auto" w:fill="BDD7EE"/>
        <w:ind w:left="-720" w:right="-720"/>
        <w:rPr>
          <w:b/>
          <w:sz w:val="24"/>
          <w:szCs w:val="24"/>
        </w:rPr>
      </w:pPr>
      <w:r>
        <w:rPr>
          <w:b/>
          <w:sz w:val="24"/>
          <w:szCs w:val="24"/>
        </w:rPr>
        <w:t>A</w:t>
      </w:r>
      <w:r w:rsidR="00484BD8">
        <w:rPr>
          <w:b/>
          <w:sz w:val="24"/>
          <w:szCs w:val="24"/>
        </w:rPr>
        <w:t xml:space="preserve">. </w:t>
      </w:r>
      <w:r w:rsidR="005E0131">
        <w:rPr>
          <w:b/>
          <w:sz w:val="24"/>
          <w:szCs w:val="24"/>
        </w:rPr>
        <w:t>Local Authority</w:t>
      </w:r>
      <w:r w:rsidR="00484BD8">
        <w:rPr>
          <w:b/>
          <w:sz w:val="24"/>
          <w:szCs w:val="24"/>
        </w:rPr>
        <w:t xml:space="preserve"> details</w:t>
      </w:r>
    </w:p>
    <w:tbl>
      <w:tblPr>
        <w:tblStyle w:val="Style51"/>
        <w:tblW w:w="10811" w:type="dxa"/>
        <w:tblInd w:w="-7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811"/>
      </w:tblGrid>
      <w:tr w:rsidR="00484BD8" w14:paraId="597A0B36" w14:textId="77777777" w:rsidTr="00F33E5F">
        <w:trPr>
          <w:trHeight w:val="257"/>
        </w:trPr>
        <w:tc>
          <w:tcPr>
            <w:tcW w:w="10811" w:type="dxa"/>
            <w:tcBorders>
              <w:top w:val="nil"/>
              <w:left w:val="nil"/>
              <w:bottom w:val="nil"/>
              <w:right w:val="nil"/>
            </w:tcBorders>
          </w:tcPr>
          <w:p w14:paraId="52426DC5" w14:textId="70C26D7C" w:rsidR="00484BD8" w:rsidRDefault="008444CE" w:rsidP="00F33E5F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Name of Municipal/City </w:t>
            </w:r>
            <w:r w:rsidR="005E0131">
              <w:rPr>
                <w:color w:val="000000"/>
                <w:sz w:val="24"/>
                <w:szCs w:val="24"/>
              </w:rPr>
              <w:t>Council/District Council</w:t>
            </w:r>
          </w:p>
        </w:tc>
      </w:tr>
    </w:tbl>
    <w:p w14:paraId="3A0CFEFE" w14:textId="77777777" w:rsidR="00484BD8" w:rsidRPr="00993A2E" w:rsidRDefault="00484BD8" w:rsidP="00484BD8">
      <w:pPr>
        <w:spacing w:after="0" w:line="240" w:lineRule="auto"/>
        <w:rPr>
          <w:color w:val="000000"/>
          <w:sz w:val="6"/>
          <w:szCs w:val="20"/>
        </w:rPr>
      </w:pPr>
    </w:p>
    <w:tbl>
      <w:tblPr>
        <w:tblStyle w:val="TableGrid"/>
        <w:tblW w:w="10800" w:type="dxa"/>
        <w:tblInd w:w="-720" w:type="dxa"/>
        <w:tblLook w:val="04A0" w:firstRow="1" w:lastRow="0" w:firstColumn="1" w:lastColumn="0" w:noHBand="0" w:noVBand="1"/>
      </w:tblPr>
      <w:tblGrid>
        <w:gridCol w:w="10800"/>
      </w:tblGrid>
      <w:tr w:rsidR="00484BD8" w14:paraId="00A6E6CF" w14:textId="77777777" w:rsidTr="00F33E5F">
        <w:trPr>
          <w:trHeight w:val="477"/>
        </w:trPr>
        <w:tc>
          <w:tcPr>
            <w:tcW w:w="10800" w:type="dxa"/>
          </w:tcPr>
          <w:p w14:paraId="1F9F3117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392AF887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408D1D39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</w:tr>
    </w:tbl>
    <w:p w14:paraId="1DF1312C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tbl>
      <w:tblPr>
        <w:tblStyle w:val="TableGrid"/>
        <w:tblW w:w="10783" w:type="dxa"/>
        <w:tblInd w:w="-703" w:type="dxa"/>
        <w:tblLook w:val="04A0" w:firstRow="1" w:lastRow="0" w:firstColumn="1" w:lastColumn="0" w:noHBand="0" w:noVBand="1"/>
      </w:tblPr>
      <w:tblGrid>
        <w:gridCol w:w="10783"/>
      </w:tblGrid>
      <w:tr w:rsidR="00484BD8" w14:paraId="74951896" w14:textId="77777777" w:rsidTr="00F33E5F">
        <w:tc>
          <w:tcPr>
            <w:tcW w:w="10783" w:type="dxa"/>
            <w:tcBorders>
              <w:top w:val="nil"/>
              <w:left w:val="nil"/>
              <w:bottom w:val="nil"/>
              <w:right w:val="nil"/>
            </w:tcBorders>
          </w:tcPr>
          <w:p w14:paraId="48F831A3" w14:textId="77777777" w:rsidR="00484BD8" w:rsidRDefault="00484BD8" w:rsidP="00F33E5F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ddress</w:t>
            </w:r>
          </w:p>
        </w:tc>
      </w:tr>
    </w:tbl>
    <w:p w14:paraId="16DD16E6" w14:textId="77777777" w:rsidR="00484BD8" w:rsidRPr="00993A2E" w:rsidRDefault="00484BD8" w:rsidP="00484BD8">
      <w:pPr>
        <w:spacing w:after="0" w:line="240" w:lineRule="auto"/>
        <w:rPr>
          <w:color w:val="000000"/>
          <w:sz w:val="6"/>
          <w:szCs w:val="20"/>
        </w:rPr>
      </w:pPr>
    </w:p>
    <w:tbl>
      <w:tblPr>
        <w:tblStyle w:val="TableGrid"/>
        <w:tblW w:w="10817" w:type="dxa"/>
        <w:tblInd w:w="-720" w:type="dxa"/>
        <w:tblLook w:val="04A0" w:firstRow="1" w:lastRow="0" w:firstColumn="1" w:lastColumn="0" w:noHBand="0" w:noVBand="1"/>
      </w:tblPr>
      <w:tblGrid>
        <w:gridCol w:w="17"/>
        <w:gridCol w:w="10783"/>
        <w:gridCol w:w="17"/>
      </w:tblGrid>
      <w:tr w:rsidR="00484BD8" w14:paraId="71380DD9" w14:textId="77777777" w:rsidTr="00F33E5F">
        <w:trPr>
          <w:gridAfter w:val="1"/>
          <w:wAfter w:w="17" w:type="dxa"/>
          <w:trHeight w:val="1160"/>
        </w:trPr>
        <w:tc>
          <w:tcPr>
            <w:tcW w:w="10800" w:type="dxa"/>
            <w:gridSpan w:val="2"/>
          </w:tcPr>
          <w:p w14:paraId="3AC43851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14B14F33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</w:tr>
      <w:tr w:rsidR="00484BD8" w14:paraId="70052252" w14:textId="77777777" w:rsidTr="00F33E5F">
        <w:trPr>
          <w:gridBefore w:val="1"/>
          <w:wBefore w:w="17" w:type="dxa"/>
        </w:trPr>
        <w:tc>
          <w:tcPr>
            <w:tcW w:w="108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783220" w14:textId="77777777" w:rsidR="00484BD8" w:rsidRDefault="00484BD8" w:rsidP="00F33E5F">
            <w:pPr>
              <w:rPr>
                <w:sz w:val="24"/>
                <w:szCs w:val="24"/>
              </w:rPr>
            </w:pPr>
          </w:p>
          <w:p w14:paraId="3427A581" w14:textId="77777777" w:rsidR="00484BD8" w:rsidRDefault="00484BD8" w:rsidP="00F33E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of contact person</w:t>
            </w:r>
          </w:p>
        </w:tc>
      </w:tr>
    </w:tbl>
    <w:p w14:paraId="1002A98A" w14:textId="77777777" w:rsidR="00484BD8" w:rsidRPr="00993A2E" w:rsidRDefault="00484BD8" w:rsidP="00484BD8">
      <w:pPr>
        <w:spacing w:after="0" w:line="240" w:lineRule="auto"/>
        <w:rPr>
          <w:sz w:val="6"/>
          <w:szCs w:val="20"/>
        </w:rPr>
      </w:pPr>
    </w:p>
    <w:tbl>
      <w:tblPr>
        <w:tblStyle w:val="TableGrid"/>
        <w:tblW w:w="10800" w:type="dxa"/>
        <w:tblInd w:w="-720" w:type="dxa"/>
        <w:tblLook w:val="04A0" w:firstRow="1" w:lastRow="0" w:firstColumn="1" w:lastColumn="0" w:noHBand="0" w:noVBand="1"/>
      </w:tblPr>
      <w:tblGrid>
        <w:gridCol w:w="10800"/>
      </w:tblGrid>
      <w:tr w:rsidR="00484BD8" w14:paraId="7F01F492" w14:textId="77777777" w:rsidTr="00F33E5F">
        <w:trPr>
          <w:trHeight w:val="476"/>
        </w:trPr>
        <w:tc>
          <w:tcPr>
            <w:tcW w:w="10800" w:type="dxa"/>
          </w:tcPr>
          <w:p w14:paraId="512ECF73" w14:textId="77777777" w:rsidR="00484BD8" w:rsidRDefault="00484BD8" w:rsidP="00F33E5F">
            <w:pPr>
              <w:rPr>
                <w:sz w:val="20"/>
                <w:szCs w:val="20"/>
              </w:rPr>
            </w:pPr>
          </w:p>
          <w:p w14:paraId="0BD95116" w14:textId="77777777" w:rsidR="00484BD8" w:rsidRDefault="00484BD8" w:rsidP="00F33E5F">
            <w:pPr>
              <w:rPr>
                <w:sz w:val="20"/>
                <w:szCs w:val="20"/>
              </w:rPr>
            </w:pPr>
          </w:p>
          <w:p w14:paraId="2B087875" w14:textId="77777777" w:rsidR="00484BD8" w:rsidRDefault="00484BD8" w:rsidP="00F33E5F">
            <w:pPr>
              <w:rPr>
                <w:sz w:val="20"/>
                <w:szCs w:val="20"/>
              </w:rPr>
            </w:pPr>
          </w:p>
        </w:tc>
      </w:tr>
    </w:tbl>
    <w:p w14:paraId="09107D9A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tbl>
      <w:tblPr>
        <w:tblStyle w:val="TableGrid"/>
        <w:tblW w:w="10767" w:type="dxa"/>
        <w:tblInd w:w="-687" w:type="dxa"/>
        <w:tblLook w:val="04A0" w:firstRow="1" w:lastRow="0" w:firstColumn="1" w:lastColumn="0" w:noHBand="0" w:noVBand="1"/>
      </w:tblPr>
      <w:tblGrid>
        <w:gridCol w:w="5475"/>
        <w:gridCol w:w="5292"/>
      </w:tblGrid>
      <w:tr w:rsidR="00484BD8" w14:paraId="4390BB05" w14:textId="77777777" w:rsidTr="00F33E5F">
        <w:tc>
          <w:tcPr>
            <w:tcW w:w="5475" w:type="dxa"/>
            <w:tcBorders>
              <w:top w:val="nil"/>
              <w:left w:val="nil"/>
              <w:bottom w:val="nil"/>
              <w:right w:val="nil"/>
            </w:tcBorders>
          </w:tcPr>
          <w:p w14:paraId="58AF3A76" w14:textId="77777777" w:rsidR="00484BD8" w:rsidRDefault="00484BD8" w:rsidP="00F33E5F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elephone</w:t>
            </w:r>
          </w:p>
        </w:tc>
        <w:tc>
          <w:tcPr>
            <w:tcW w:w="5292" w:type="dxa"/>
            <w:tcBorders>
              <w:top w:val="nil"/>
              <w:left w:val="nil"/>
              <w:bottom w:val="nil"/>
              <w:right w:val="nil"/>
            </w:tcBorders>
          </w:tcPr>
          <w:p w14:paraId="55629F93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4"/>
                <w:szCs w:val="24"/>
              </w:rPr>
              <w:t>Email</w:t>
            </w:r>
          </w:p>
        </w:tc>
      </w:tr>
    </w:tbl>
    <w:p w14:paraId="226388E2" w14:textId="77777777" w:rsidR="00484BD8" w:rsidRPr="00993A2E" w:rsidRDefault="00484BD8" w:rsidP="00484BD8">
      <w:pPr>
        <w:spacing w:after="0" w:line="240" w:lineRule="auto"/>
        <w:rPr>
          <w:color w:val="000000"/>
          <w:sz w:val="6"/>
          <w:szCs w:val="20"/>
        </w:rPr>
      </w:pPr>
    </w:p>
    <w:tbl>
      <w:tblPr>
        <w:tblStyle w:val="TableGrid"/>
        <w:tblW w:w="10800" w:type="dxa"/>
        <w:tblInd w:w="-703" w:type="dxa"/>
        <w:tblLook w:val="04A0" w:firstRow="1" w:lastRow="0" w:firstColumn="1" w:lastColumn="0" w:noHBand="0" w:noVBand="1"/>
      </w:tblPr>
      <w:tblGrid>
        <w:gridCol w:w="5251"/>
        <w:gridCol w:w="240"/>
        <w:gridCol w:w="5309"/>
      </w:tblGrid>
      <w:tr w:rsidR="00484BD8" w14:paraId="007821D5" w14:textId="77777777" w:rsidTr="00F33E5F">
        <w:trPr>
          <w:trHeight w:val="476"/>
        </w:trPr>
        <w:tc>
          <w:tcPr>
            <w:tcW w:w="5251" w:type="dxa"/>
            <w:tcBorders>
              <w:right w:val="single" w:sz="4" w:space="0" w:color="auto"/>
            </w:tcBorders>
          </w:tcPr>
          <w:p w14:paraId="5F870650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5A0A1E73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3F177D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5309" w:type="dxa"/>
            <w:tcBorders>
              <w:left w:val="single" w:sz="4" w:space="0" w:color="auto"/>
            </w:tcBorders>
          </w:tcPr>
          <w:p w14:paraId="7C74FDF5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2F3FA142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371A2131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</w:tr>
    </w:tbl>
    <w:p w14:paraId="1BB6915E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45F38456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2A28BDA2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77FFBEAC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2942CFFC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0331C7FF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27D2461F" w14:textId="77777777" w:rsidR="00484BD8" w:rsidRDefault="00484BD8" w:rsidP="00484BD8">
      <w:pPr>
        <w:tabs>
          <w:tab w:val="left" w:pos="8402"/>
        </w:tabs>
        <w:spacing w:after="0" w:line="240" w:lineRule="auto"/>
        <w:jc w:val="center"/>
        <w:rPr>
          <w:i/>
          <w:color w:val="000000"/>
        </w:rPr>
      </w:pPr>
    </w:p>
    <w:p w14:paraId="07520582" w14:textId="77777777" w:rsidR="00F30314" w:rsidRDefault="00F30314" w:rsidP="00484BD8">
      <w:pPr>
        <w:tabs>
          <w:tab w:val="left" w:pos="8402"/>
        </w:tabs>
        <w:spacing w:after="0" w:line="240" w:lineRule="auto"/>
        <w:jc w:val="both"/>
        <w:rPr>
          <w:i/>
          <w:color w:val="000000"/>
          <w:sz w:val="24"/>
        </w:rPr>
      </w:pPr>
    </w:p>
    <w:p w14:paraId="4E479502" w14:textId="77777777" w:rsidR="00F30314" w:rsidRDefault="00F30314" w:rsidP="00484BD8">
      <w:pPr>
        <w:tabs>
          <w:tab w:val="left" w:pos="8402"/>
        </w:tabs>
        <w:spacing w:after="0" w:line="240" w:lineRule="auto"/>
        <w:jc w:val="both"/>
        <w:rPr>
          <w:i/>
          <w:color w:val="000000"/>
          <w:sz w:val="24"/>
        </w:rPr>
      </w:pPr>
    </w:p>
    <w:p w14:paraId="1D59F57C" w14:textId="77777777" w:rsidR="00F30314" w:rsidRDefault="00F30314" w:rsidP="00484BD8">
      <w:pPr>
        <w:tabs>
          <w:tab w:val="left" w:pos="8402"/>
        </w:tabs>
        <w:spacing w:after="0" w:line="240" w:lineRule="auto"/>
        <w:jc w:val="both"/>
        <w:rPr>
          <w:i/>
          <w:color w:val="000000"/>
          <w:sz w:val="24"/>
        </w:rPr>
      </w:pPr>
    </w:p>
    <w:p w14:paraId="26316FFE" w14:textId="77777777" w:rsidR="00F30314" w:rsidRDefault="00F30314" w:rsidP="00484BD8">
      <w:pPr>
        <w:tabs>
          <w:tab w:val="left" w:pos="8402"/>
        </w:tabs>
        <w:spacing w:after="0" w:line="240" w:lineRule="auto"/>
        <w:jc w:val="both"/>
        <w:rPr>
          <w:i/>
          <w:color w:val="000000"/>
          <w:sz w:val="24"/>
        </w:rPr>
      </w:pPr>
    </w:p>
    <w:p w14:paraId="18AC24E0" w14:textId="77777777" w:rsidR="00F30314" w:rsidRDefault="00F30314" w:rsidP="00484BD8">
      <w:pPr>
        <w:tabs>
          <w:tab w:val="left" w:pos="8402"/>
        </w:tabs>
        <w:spacing w:after="0" w:line="240" w:lineRule="auto"/>
        <w:jc w:val="both"/>
        <w:rPr>
          <w:i/>
          <w:color w:val="000000"/>
          <w:sz w:val="24"/>
        </w:rPr>
      </w:pPr>
    </w:p>
    <w:p w14:paraId="6A43F82A" w14:textId="77777777" w:rsidR="00F30314" w:rsidRDefault="00F30314" w:rsidP="00484BD8">
      <w:pPr>
        <w:tabs>
          <w:tab w:val="left" w:pos="8402"/>
        </w:tabs>
        <w:spacing w:after="0" w:line="240" w:lineRule="auto"/>
        <w:jc w:val="both"/>
        <w:rPr>
          <w:i/>
          <w:color w:val="000000"/>
          <w:sz w:val="24"/>
        </w:rPr>
      </w:pPr>
    </w:p>
    <w:p w14:paraId="5E1840D9" w14:textId="77777777" w:rsidR="00F30314" w:rsidRDefault="00F30314" w:rsidP="00484BD8">
      <w:pPr>
        <w:tabs>
          <w:tab w:val="left" w:pos="8402"/>
        </w:tabs>
        <w:spacing w:after="0" w:line="240" w:lineRule="auto"/>
        <w:jc w:val="both"/>
        <w:rPr>
          <w:i/>
          <w:color w:val="000000"/>
          <w:sz w:val="24"/>
        </w:rPr>
      </w:pPr>
    </w:p>
    <w:p w14:paraId="5F1298C6" w14:textId="77777777" w:rsidR="00F30314" w:rsidRDefault="00F30314" w:rsidP="00484BD8">
      <w:pPr>
        <w:tabs>
          <w:tab w:val="left" w:pos="8402"/>
        </w:tabs>
        <w:spacing w:after="0" w:line="240" w:lineRule="auto"/>
        <w:jc w:val="both"/>
        <w:rPr>
          <w:i/>
          <w:color w:val="000000"/>
          <w:sz w:val="24"/>
        </w:rPr>
      </w:pPr>
    </w:p>
    <w:p w14:paraId="43D3C250" w14:textId="77777777" w:rsidR="00F30314" w:rsidRDefault="00F30314" w:rsidP="00484BD8">
      <w:pPr>
        <w:tabs>
          <w:tab w:val="left" w:pos="8402"/>
        </w:tabs>
        <w:spacing w:after="0" w:line="240" w:lineRule="auto"/>
        <w:jc w:val="both"/>
        <w:rPr>
          <w:i/>
          <w:color w:val="000000"/>
          <w:sz w:val="24"/>
        </w:rPr>
      </w:pPr>
    </w:p>
    <w:p w14:paraId="0755660A" w14:textId="77777777" w:rsidR="00F30314" w:rsidRDefault="00F30314" w:rsidP="00484BD8">
      <w:pPr>
        <w:tabs>
          <w:tab w:val="left" w:pos="8402"/>
        </w:tabs>
        <w:spacing w:after="0" w:line="240" w:lineRule="auto"/>
        <w:jc w:val="both"/>
        <w:rPr>
          <w:i/>
          <w:color w:val="000000"/>
          <w:sz w:val="24"/>
        </w:rPr>
      </w:pPr>
    </w:p>
    <w:p w14:paraId="1B39627D" w14:textId="77777777" w:rsidR="00F30314" w:rsidRDefault="00F30314" w:rsidP="00484BD8">
      <w:pPr>
        <w:tabs>
          <w:tab w:val="left" w:pos="8402"/>
        </w:tabs>
        <w:spacing w:after="0" w:line="240" w:lineRule="auto"/>
        <w:jc w:val="both"/>
        <w:rPr>
          <w:i/>
          <w:color w:val="000000"/>
          <w:sz w:val="24"/>
        </w:rPr>
      </w:pPr>
    </w:p>
    <w:p w14:paraId="5663F4A2" w14:textId="77777777" w:rsidR="00F30314" w:rsidRDefault="00F30314" w:rsidP="00484BD8">
      <w:pPr>
        <w:tabs>
          <w:tab w:val="left" w:pos="8402"/>
        </w:tabs>
        <w:spacing w:after="0" w:line="240" w:lineRule="auto"/>
        <w:jc w:val="both"/>
        <w:rPr>
          <w:i/>
          <w:color w:val="000000"/>
          <w:sz w:val="24"/>
        </w:rPr>
      </w:pPr>
    </w:p>
    <w:p w14:paraId="48D8EDDA" w14:textId="3A7235DF" w:rsidR="00484BD8" w:rsidRPr="005809D4" w:rsidRDefault="00484BD8" w:rsidP="00484BD8">
      <w:pPr>
        <w:tabs>
          <w:tab w:val="left" w:pos="8402"/>
        </w:tabs>
        <w:spacing w:after="0" w:line="240" w:lineRule="auto"/>
        <w:jc w:val="both"/>
        <w:rPr>
          <w:b/>
          <w:i/>
          <w:color w:val="FF0000"/>
          <w:sz w:val="28"/>
        </w:rPr>
      </w:pPr>
      <w:r w:rsidRPr="005809D4">
        <w:rPr>
          <w:i/>
          <w:color w:val="000000"/>
          <w:sz w:val="24"/>
        </w:rPr>
        <w:t>The duly filled participation form and relevant documents should be submitted to this Ministry</w:t>
      </w:r>
      <w:r w:rsidRPr="005809D4">
        <w:rPr>
          <w:sz w:val="24"/>
        </w:rPr>
        <w:t xml:space="preserve"> </w:t>
      </w:r>
      <w:r w:rsidRPr="005809D4">
        <w:rPr>
          <w:i/>
          <w:color w:val="000000"/>
          <w:sz w:val="24"/>
        </w:rPr>
        <w:t xml:space="preserve">via email </w:t>
      </w:r>
      <w:r w:rsidRPr="005809D4">
        <w:rPr>
          <w:i/>
          <w:sz w:val="24"/>
        </w:rPr>
        <w:t xml:space="preserve">on </w:t>
      </w:r>
      <w:r w:rsidR="00BE5837" w:rsidRPr="00BE5837">
        <w:rPr>
          <w:b/>
          <w:i/>
          <w:color w:val="000000"/>
          <w:sz w:val="24"/>
          <w:u w:val="single"/>
        </w:rPr>
        <w:t>award2024localauthority@gmail.com</w:t>
      </w:r>
      <w:r w:rsidRPr="005809D4">
        <w:rPr>
          <w:i/>
          <w:sz w:val="24"/>
        </w:rPr>
        <w:t xml:space="preserve"> </w:t>
      </w:r>
      <w:r w:rsidR="00DD3188">
        <w:rPr>
          <w:i/>
          <w:sz w:val="24"/>
        </w:rPr>
        <w:t>not later than</w:t>
      </w:r>
      <w:r w:rsidRPr="005809D4">
        <w:rPr>
          <w:b/>
          <w:i/>
          <w:sz w:val="24"/>
        </w:rPr>
        <w:t xml:space="preserve"> </w:t>
      </w:r>
      <w:r w:rsidR="0069718F">
        <w:rPr>
          <w:b/>
          <w:i/>
          <w:sz w:val="24"/>
        </w:rPr>
        <w:t>19</w:t>
      </w:r>
      <w:r w:rsidR="0069718F" w:rsidRPr="0069718F">
        <w:rPr>
          <w:b/>
          <w:i/>
          <w:sz w:val="24"/>
          <w:vertAlign w:val="superscript"/>
        </w:rPr>
        <w:t>th</w:t>
      </w:r>
      <w:r w:rsidR="0069718F">
        <w:rPr>
          <w:b/>
          <w:i/>
          <w:sz w:val="24"/>
        </w:rPr>
        <w:t xml:space="preserve"> April</w:t>
      </w:r>
      <w:r w:rsidRPr="00571D83">
        <w:rPr>
          <w:b/>
          <w:i/>
          <w:sz w:val="24"/>
        </w:rPr>
        <w:t xml:space="preserve"> 202</w:t>
      </w:r>
      <w:r w:rsidR="007D365A" w:rsidRPr="00571D83">
        <w:rPr>
          <w:b/>
          <w:i/>
          <w:sz w:val="24"/>
        </w:rPr>
        <w:t>4</w:t>
      </w:r>
      <w:r w:rsidR="009070D6">
        <w:rPr>
          <w:b/>
          <w:i/>
          <w:sz w:val="24"/>
        </w:rPr>
        <w:t xml:space="preserve"> at 16 </w:t>
      </w:r>
      <w:r w:rsidR="00DD3188">
        <w:rPr>
          <w:b/>
          <w:i/>
          <w:sz w:val="24"/>
        </w:rPr>
        <w:t>00</w:t>
      </w:r>
      <w:r w:rsidR="009070D6">
        <w:rPr>
          <w:b/>
          <w:i/>
          <w:sz w:val="24"/>
        </w:rPr>
        <w:t xml:space="preserve"> hrs</w:t>
      </w:r>
      <w:r w:rsidRPr="00125A49">
        <w:rPr>
          <w:i/>
          <w:sz w:val="24"/>
        </w:rPr>
        <w:t>.</w:t>
      </w:r>
    </w:p>
    <w:p w14:paraId="37DFEEDD" w14:textId="77777777" w:rsidR="00484BD8" w:rsidRDefault="00484BD8" w:rsidP="00484BD8">
      <w:pPr>
        <w:shd w:val="clear" w:color="auto" w:fill="BDD7EE"/>
        <w:ind w:left="-720" w:right="-720"/>
        <w:rPr>
          <w:b/>
          <w:sz w:val="24"/>
          <w:szCs w:val="24"/>
        </w:rPr>
      </w:pPr>
      <w:bookmarkStart w:id="1" w:name="_heading=h.30j0zll" w:colFirst="0" w:colLast="0"/>
      <w:bookmarkEnd w:id="1"/>
      <w:r>
        <w:rPr>
          <w:b/>
          <w:sz w:val="24"/>
          <w:szCs w:val="24"/>
        </w:rPr>
        <w:lastRenderedPageBreak/>
        <w:t>B. Questionnaire</w:t>
      </w:r>
    </w:p>
    <w:p w14:paraId="0F652721" w14:textId="4727E5B2" w:rsidR="00E95138" w:rsidRPr="00E95138" w:rsidRDefault="00E95138" w:rsidP="00E95138">
      <w:pPr>
        <w:pStyle w:val="paragraph"/>
        <w:ind w:left="-90"/>
        <w:textAlignment w:val="baseline"/>
        <w:rPr>
          <w:rFonts w:cstheme="minorHAnsi"/>
          <w:b/>
          <w:bCs/>
        </w:rPr>
      </w:pPr>
      <w:r>
        <w:rPr>
          <w:rStyle w:val="normaltextrun"/>
          <w:rFonts w:asciiTheme="minorHAnsi" w:hAnsiTheme="minorHAnsi" w:cstheme="minorHAnsi"/>
          <w:b/>
          <w:bCs/>
        </w:rPr>
        <w:t>F</w:t>
      </w:r>
      <w:r w:rsidR="00065C98" w:rsidRPr="00E53E22">
        <w:rPr>
          <w:rStyle w:val="normaltextrun"/>
          <w:rFonts w:asciiTheme="minorHAnsi" w:hAnsiTheme="minorHAnsi" w:cstheme="minorHAnsi"/>
          <w:b/>
          <w:bCs/>
        </w:rPr>
        <w:t>ill in the form below</w:t>
      </w:r>
      <w:r w:rsidR="00803050" w:rsidRPr="00E53E22">
        <w:rPr>
          <w:rStyle w:val="normaltextrun"/>
          <w:rFonts w:asciiTheme="minorHAnsi" w:hAnsiTheme="minorHAnsi" w:cstheme="minorHAnsi"/>
          <w:b/>
          <w:bCs/>
        </w:rPr>
        <w:t xml:space="preserve"> and provide details where </w:t>
      </w:r>
      <w:r w:rsidR="00803050" w:rsidRPr="00E95138">
        <w:rPr>
          <w:rStyle w:val="normaltextrun"/>
          <w:rFonts w:asciiTheme="minorHAnsi" w:hAnsiTheme="minorHAnsi" w:cstheme="minorHAnsi"/>
          <w:b/>
          <w:bCs/>
          <w:u w:val="single"/>
        </w:rPr>
        <w:t>applicable</w:t>
      </w:r>
      <w:r w:rsidR="0027564E" w:rsidRPr="00E95138">
        <w:rPr>
          <w:rStyle w:val="normaltextrun"/>
          <w:rFonts w:asciiTheme="minorHAnsi" w:hAnsiTheme="minorHAnsi" w:cstheme="minorHAnsi"/>
          <w:b/>
          <w:bCs/>
          <w:u w:val="single"/>
        </w:rPr>
        <w:t>.</w:t>
      </w:r>
      <w:r w:rsidR="0027564E">
        <w:rPr>
          <w:rStyle w:val="normaltextrun"/>
          <w:rFonts w:asciiTheme="minorHAnsi" w:hAnsiTheme="minorHAnsi" w:cstheme="minorHAnsi"/>
          <w:b/>
          <w:bCs/>
        </w:rPr>
        <w:t xml:space="preserve"> </w:t>
      </w:r>
      <w:r w:rsidRPr="00E95138">
        <w:rPr>
          <w:rFonts w:cstheme="minorHAnsi"/>
          <w:b/>
          <w:bCs/>
        </w:rPr>
        <w:t xml:space="preserve">Please provide photos, graphics or any relevant documents as evidence to support your </w:t>
      </w:r>
      <w:r>
        <w:rPr>
          <w:rFonts w:cstheme="minorHAnsi"/>
          <w:b/>
          <w:bCs/>
        </w:rPr>
        <w:t>initiatives</w:t>
      </w:r>
      <w:r w:rsidRPr="00E95138">
        <w:rPr>
          <w:rFonts w:cstheme="minorHAnsi"/>
          <w:b/>
          <w:bCs/>
        </w:rPr>
        <w:t>.</w:t>
      </w:r>
    </w:p>
    <w:tbl>
      <w:tblPr>
        <w:tblStyle w:val="TableGrid"/>
        <w:tblW w:w="9900" w:type="dxa"/>
        <w:tblInd w:w="-262" w:type="dxa"/>
        <w:tblLook w:val="04A0" w:firstRow="1" w:lastRow="0" w:firstColumn="1" w:lastColumn="0" w:noHBand="0" w:noVBand="1"/>
      </w:tblPr>
      <w:tblGrid>
        <w:gridCol w:w="9900"/>
      </w:tblGrid>
      <w:tr w:rsidR="00017D68" w:rsidRPr="00EA44F1" w14:paraId="6EA13AD6" w14:textId="77777777" w:rsidTr="00715C9E">
        <w:tc>
          <w:tcPr>
            <w:tcW w:w="9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FBFBF" w:themeFill="background1" w:themeFillShade="BF"/>
          </w:tcPr>
          <w:p w14:paraId="63ED02B9" w14:textId="61F284E4" w:rsidR="00017D68" w:rsidRPr="00E53E22" w:rsidRDefault="00017D68" w:rsidP="003603CB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1.0   </w:t>
            </w:r>
            <w:r w:rsidR="003603CB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IN-HOUSE </w:t>
            </w: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OPERATIONS</w:t>
            </w:r>
            <w:r w:rsidR="00EA44F1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</w:tr>
      <w:tr w:rsidR="00017D68" w:rsidRPr="00E53E22" w14:paraId="4890D5BC" w14:textId="3F612821" w:rsidTr="00715C9E">
        <w:tc>
          <w:tcPr>
            <w:tcW w:w="9900" w:type="dxa"/>
            <w:tcBorders>
              <w:top w:val="double" w:sz="4" w:space="0" w:color="auto"/>
            </w:tcBorders>
            <w:shd w:val="clear" w:color="auto" w:fill="F2F2F2" w:themeFill="background1" w:themeFillShade="F2"/>
          </w:tcPr>
          <w:p w14:paraId="7CE3C1DA" w14:textId="52780509" w:rsidR="00017D68" w:rsidRPr="00E53E22" w:rsidRDefault="00017D68" w:rsidP="00EA44F1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A.     </w:t>
            </w:r>
            <w:r w:rsidRPr="00017D68">
              <w:rPr>
                <w:rStyle w:val="normaltextrun"/>
                <w:rFonts w:asciiTheme="minorHAnsi" w:hAnsiTheme="minorHAnsi" w:cstheme="minorHAnsi"/>
                <w:b/>
                <w:bCs/>
                <w:u w:val="single"/>
              </w:rPr>
              <w:t>Resource Efficiency</w:t>
            </w:r>
          </w:p>
        </w:tc>
      </w:tr>
      <w:tr w:rsidR="00017D68" w:rsidRPr="00E53E22" w14:paraId="6D24933E" w14:textId="77777777" w:rsidTr="00715C9E">
        <w:trPr>
          <w:trHeight w:val="351"/>
        </w:trPr>
        <w:tc>
          <w:tcPr>
            <w:tcW w:w="9900" w:type="dxa"/>
          </w:tcPr>
          <w:p w14:paraId="66CAC0DC" w14:textId="2307DF50" w:rsidR="00017D68" w:rsidRPr="00E53E22" w:rsidRDefault="00017D68" w:rsidP="00EA44F1">
            <w:pPr>
              <w:pStyle w:val="ListParagraph"/>
              <w:spacing w:line="360" w:lineRule="auto"/>
              <w:ind w:left="0"/>
              <w:rPr>
                <w:rFonts w:cstheme="minorHAnsi"/>
                <w:b/>
              </w:rPr>
            </w:pPr>
            <w:r w:rsidRPr="00E53E22">
              <w:rPr>
                <w:rFonts w:cstheme="minorHAnsi"/>
                <w:b/>
              </w:rPr>
              <w:t xml:space="preserve">(i)    Energy </w:t>
            </w:r>
          </w:p>
        </w:tc>
      </w:tr>
      <w:tr w:rsidR="00017D68" w:rsidRPr="00E53E22" w14:paraId="65CC63EF" w14:textId="61E1B210" w:rsidTr="00715C9E">
        <w:tc>
          <w:tcPr>
            <w:tcW w:w="9900" w:type="dxa"/>
          </w:tcPr>
          <w:p w14:paraId="49A702A6" w14:textId="271D8754" w:rsidR="00017D68" w:rsidRPr="00FD5D0E" w:rsidRDefault="00017D68" w:rsidP="00D2560A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Cs/>
              </w:rPr>
            </w:pPr>
            <w:r w:rsidRPr="00FD5D0E">
              <w:rPr>
                <w:rFonts w:cstheme="minorHAnsi"/>
                <w:bCs/>
                <w:i/>
              </w:rPr>
              <w:t>Energy consumption</w:t>
            </w:r>
            <w:r w:rsidRPr="00FD5D0E">
              <w:rPr>
                <w:rFonts w:cstheme="minorHAnsi"/>
                <w:bCs/>
              </w:rPr>
              <w:t>:</w:t>
            </w:r>
          </w:p>
          <w:p w14:paraId="0D0A0B54" w14:textId="6001A59A" w:rsidR="00017D68" w:rsidRDefault="00017D68" w:rsidP="003F7F13">
            <w:pPr>
              <w:pStyle w:val="ListParagraph"/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Does your </w:t>
            </w:r>
            <w:r w:rsidR="00715C9E">
              <w:rPr>
                <w:color w:val="000000"/>
              </w:rPr>
              <w:t>Organisation/Institution</w:t>
            </w:r>
            <w:r>
              <w:rPr>
                <w:rFonts w:cstheme="minorHAnsi"/>
              </w:rPr>
              <w:t xml:space="preserve"> have an </w:t>
            </w:r>
            <w:r w:rsidRPr="00E53E22">
              <w:rPr>
                <w:rFonts w:cstheme="minorHAnsi"/>
              </w:rPr>
              <w:t xml:space="preserve">energy </w:t>
            </w:r>
            <w:r>
              <w:rPr>
                <w:rFonts w:cstheme="minorHAnsi"/>
              </w:rPr>
              <w:t>transition plan</w:t>
            </w:r>
            <w:r w:rsidRPr="00E53E22">
              <w:rPr>
                <w:rFonts w:cstheme="minorHAnsi"/>
              </w:rPr>
              <w:t>?</w:t>
            </w:r>
            <w:r>
              <w:rPr>
                <w:rFonts w:cstheme="minorHAnsi"/>
              </w:rPr>
              <w:t xml:space="preserve"> If yes, please provide details.</w:t>
            </w:r>
          </w:p>
          <w:p w14:paraId="117EDB56" w14:textId="77777777" w:rsidR="00017D6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55022714" w14:textId="77777777" w:rsidR="00017D6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4EA20527" w14:textId="77777777" w:rsidR="00017D6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00188C85" w14:textId="77777777" w:rsidR="00017D6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2BC954F1" w14:textId="55615175" w:rsidR="00017D68" w:rsidRPr="00E53E22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</w:tc>
      </w:tr>
      <w:tr w:rsidR="00017D68" w:rsidRPr="00E53E22" w14:paraId="2C2485F5" w14:textId="77777777" w:rsidTr="00715C9E">
        <w:trPr>
          <w:trHeight w:val="785"/>
        </w:trPr>
        <w:tc>
          <w:tcPr>
            <w:tcW w:w="9900" w:type="dxa"/>
          </w:tcPr>
          <w:p w14:paraId="43E6B4DA" w14:textId="04B4F58D" w:rsidR="00017D68" w:rsidRPr="00E53E22" w:rsidRDefault="00017D68" w:rsidP="00600D8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FD5D0E">
              <w:rPr>
                <w:rFonts w:cstheme="minorHAnsi"/>
                <w:i/>
              </w:rPr>
              <w:t>Energy Efficiency</w:t>
            </w:r>
            <w:r w:rsidRPr="00E53E22">
              <w:rPr>
                <w:rFonts w:cstheme="minorHAnsi"/>
              </w:rPr>
              <w:t>:</w:t>
            </w:r>
          </w:p>
          <w:p w14:paraId="24783051" w14:textId="0469BE2E" w:rsidR="00017D68" w:rsidRDefault="00017D68" w:rsidP="003F7F13">
            <w:pPr>
              <w:pStyle w:val="ListParagraph"/>
              <w:ind w:left="360"/>
              <w:jc w:val="both"/>
              <w:rPr>
                <w:rFonts w:cstheme="minorHAnsi"/>
                <w:iCs/>
              </w:rPr>
            </w:pPr>
            <w:r w:rsidRPr="00E53E22">
              <w:rPr>
                <w:rFonts w:cstheme="minorHAnsi"/>
              </w:rPr>
              <w:t xml:space="preserve">Has your </w:t>
            </w:r>
            <w:r w:rsidR="00715C9E">
              <w:rPr>
                <w:color w:val="000000"/>
              </w:rPr>
              <w:t>Organisation/Institution</w:t>
            </w:r>
            <w:r w:rsidRPr="00E53E22">
              <w:rPr>
                <w:rFonts w:cstheme="minorHAnsi"/>
              </w:rPr>
              <w:t xml:space="preserve"> adopted any energy efficient measures?  Can you please elaborate and to what extent have these measures been implemented? </w:t>
            </w:r>
            <w:r w:rsidRPr="00017D68">
              <w:rPr>
                <w:rFonts w:cstheme="minorHAnsi"/>
                <w:iCs/>
              </w:rPr>
              <w:t>You may provide details or attach evidence</w:t>
            </w:r>
            <w:r w:rsidRPr="0027564E">
              <w:rPr>
                <w:rFonts w:cstheme="minorHAnsi"/>
                <w:i/>
                <w:iCs/>
              </w:rPr>
              <w:t>.</w:t>
            </w:r>
          </w:p>
          <w:p w14:paraId="4F107F8B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</w:p>
          <w:p w14:paraId="46F9CAF7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</w:p>
          <w:p w14:paraId="77EC4CE7" w14:textId="2FA726F4" w:rsidR="00017D68" w:rsidRDefault="00D17BA8" w:rsidP="00D17BA8">
            <w:pPr>
              <w:pStyle w:val="ListParagraph"/>
              <w:tabs>
                <w:tab w:val="left" w:pos="3540"/>
              </w:tabs>
              <w:ind w:left="360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ab/>
            </w:r>
          </w:p>
          <w:p w14:paraId="1CDDB294" w14:textId="77777777" w:rsidR="00017D68" w:rsidRPr="00017D6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</w:p>
          <w:p w14:paraId="23B9116F" w14:textId="2EB46768" w:rsidR="00017D68" w:rsidRPr="00E53E22" w:rsidRDefault="00017D68" w:rsidP="0027564E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E53E22" w14:paraId="5FD8FEE7" w14:textId="77777777" w:rsidTr="00715C9E">
        <w:trPr>
          <w:trHeight w:val="517"/>
        </w:trPr>
        <w:tc>
          <w:tcPr>
            <w:tcW w:w="9900" w:type="dxa"/>
          </w:tcPr>
          <w:p w14:paraId="04CA1C95" w14:textId="58B73062" w:rsidR="00017D68" w:rsidRPr="00FD5D0E" w:rsidRDefault="00017D68" w:rsidP="00B36005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i/>
              </w:rPr>
            </w:pPr>
            <w:r w:rsidRPr="00FD5D0E">
              <w:rPr>
                <w:rFonts w:cstheme="minorHAnsi"/>
                <w:i/>
              </w:rPr>
              <w:t>Compliance:</w:t>
            </w:r>
          </w:p>
          <w:p w14:paraId="399E9923" w14:textId="0DA60734" w:rsidR="00017D68" w:rsidRDefault="00017D68" w:rsidP="003F7F13">
            <w:pPr>
              <w:pStyle w:val="ListParagraph"/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How far h</w:t>
            </w:r>
            <w:r w:rsidR="00715C9E">
              <w:rPr>
                <w:rFonts w:cstheme="minorHAnsi"/>
              </w:rPr>
              <w:t xml:space="preserve">as your </w:t>
            </w:r>
            <w:r w:rsidR="00715C9E">
              <w:rPr>
                <w:color w:val="000000"/>
              </w:rPr>
              <w:t>Organisation/Institution</w:t>
            </w:r>
            <w:r w:rsidRPr="00E53E22">
              <w:rPr>
                <w:rFonts w:cstheme="minorHAnsi"/>
              </w:rPr>
              <w:t xml:space="preserve"> adopted any guideline or </w:t>
            </w:r>
            <w:r>
              <w:rPr>
                <w:rFonts w:cstheme="minorHAnsi"/>
              </w:rPr>
              <w:t xml:space="preserve">complied with any </w:t>
            </w:r>
            <w:r w:rsidRPr="00E53E22">
              <w:rPr>
                <w:rFonts w:cstheme="minorHAnsi"/>
              </w:rPr>
              <w:t xml:space="preserve">regulations with regard to energy efficiency or energy efficient appliances, etc? </w:t>
            </w:r>
          </w:p>
          <w:p w14:paraId="3F4F3EB1" w14:textId="77777777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5E24E10B" w14:textId="77777777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47DA4D8B" w14:textId="77777777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48D378FF" w14:textId="77777777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660889E1" w14:textId="77777777" w:rsidR="00EA44F1" w:rsidRDefault="00EA44F1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4AC2E3A0" w14:textId="214A4750" w:rsidR="00017D68" w:rsidRPr="00E53E22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E53E22" w14:paraId="70462940" w14:textId="77777777" w:rsidTr="00715C9E">
        <w:trPr>
          <w:trHeight w:val="600"/>
        </w:trPr>
        <w:tc>
          <w:tcPr>
            <w:tcW w:w="9900" w:type="dxa"/>
          </w:tcPr>
          <w:p w14:paraId="1A55B3D0" w14:textId="30734C31" w:rsidR="00017D68" w:rsidRPr="00FD5D0E" w:rsidRDefault="00017D68" w:rsidP="006C562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i/>
              </w:rPr>
            </w:pPr>
            <w:r w:rsidRPr="00FD5D0E">
              <w:rPr>
                <w:rFonts w:cstheme="minorHAnsi"/>
                <w:i/>
              </w:rPr>
              <w:t>Energy label</w:t>
            </w:r>
            <w:r>
              <w:rPr>
                <w:rFonts w:cstheme="minorHAnsi"/>
                <w:i/>
              </w:rPr>
              <w:t>led</w:t>
            </w:r>
            <w:r w:rsidRPr="00FD5D0E">
              <w:rPr>
                <w:rFonts w:cstheme="minorHAnsi"/>
                <w:i/>
              </w:rPr>
              <w:t xml:space="preserve"> appliances:</w:t>
            </w:r>
          </w:p>
          <w:p w14:paraId="73D5AEB1" w14:textId="1A7FBE7D" w:rsidR="00017D68" w:rsidRDefault="00017D68" w:rsidP="003F7F13">
            <w:pPr>
              <w:pStyle w:val="ListParagraph"/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H</w:t>
            </w:r>
            <w:r w:rsidRPr="00E53E22">
              <w:rPr>
                <w:rFonts w:cstheme="minorHAnsi"/>
              </w:rPr>
              <w:t xml:space="preserve">as your </w:t>
            </w:r>
            <w:r w:rsidR="00715C9E">
              <w:rPr>
                <w:color w:val="000000"/>
              </w:rPr>
              <w:t>Organisation/Institution</w:t>
            </w:r>
            <w:r w:rsidR="00715C9E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tarted</w:t>
            </w:r>
            <w:r w:rsidRPr="00E53E22">
              <w:rPr>
                <w:rFonts w:cstheme="minorHAnsi"/>
              </w:rPr>
              <w:t xml:space="preserve"> a</w:t>
            </w:r>
            <w:r>
              <w:rPr>
                <w:rFonts w:cstheme="minorHAnsi"/>
              </w:rPr>
              <w:t>ny</w:t>
            </w:r>
            <w:r w:rsidRPr="00E53E22">
              <w:rPr>
                <w:rFonts w:cstheme="minorHAnsi"/>
              </w:rPr>
              <w:t xml:space="preserve"> transition </w:t>
            </w:r>
            <w:r>
              <w:rPr>
                <w:rFonts w:cstheme="minorHAnsi"/>
              </w:rPr>
              <w:t>in</w:t>
            </w:r>
            <w:r w:rsidRPr="00E53E22">
              <w:rPr>
                <w:rFonts w:cstheme="minorHAnsi"/>
              </w:rPr>
              <w:t xml:space="preserve"> using energy efficient label</w:t>
            </w:r>
            <w:r>
              <w:rPr>
                <w:rFonts w:cstheme="minorHAnsi"/>
              </w:rPr>
              <w:t>led</w:t>
            </w:r>
            <w:r w:rsidRPr="00E53E22">
              <w:rPr>
                <w:rFonts w:cstheme="minorHAnsi"/>
              </w:rPr>
              <w:t xml:space="preserve"> appliances or climate friendly equipment such as air conditioning, refrigeran</w:t>
            </w:r>
            <w:r>
              <w:rPr>
                <w:rFonts w:cstheme="minorHAnsi"/>
              </w:rPr>
              <w:t>ts</w:t>
            </w:r>
            <w:r w:rsidRPr="00E53E22">
              <w:rPr>
                <w:rFonts w:cstheme="minorHAnsi"/>
              </w:rPr>
              <w:t>, etc?</w:t>
            </w:r>
            <w:r>
              <w:rPr>
                <w:rFonts w:cstheme="minorHAnsi"/>
              </w:rPr>
              <w:t xml:space="preserve"> Please provide details.</w:t>
            </w:r>
          </w:p>
          <w:p w14:paraId="679BC4E5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5DDD6420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1156FEC9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517932B8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5EDF11D4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112804A1" w14:textId="28680181" w:rsidR="00017D68" w:rsidRPr="00E53E22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E53E22" w14:paraId="5A10CB17" w14:textId="77777777" w:rsidTr="00715C9E">
        <w:trPr>
          <w:trHeight w:val="2015"/>
        </w:trPr>
        <w:tc>
          <w:tcPr>
            <w:tcW w:w="9900" w:type="dxa"/>
          </w:tcPr>
          <w:p w14:paraId="61469B96" w14:textId="6CCBA7E6" w:rsidR="00017D68" w:rsidRPr="00FD5D0E" w:rsidRDefault="00017D68" w:rsidP="00DD51B2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Cs/>
                <w:i/>
              </w:rPr>
            </w:pPr>
            <w:r w:rsidRPr="00FD5D0E">
              <w:rPr>
                <w:rFonts w:cstheme="minorHAnsi"/>
                <w:i/>
              </w:rPr>
              <w:lastRenderedPageBreak/>
              <w:t>Renewable</w:t>
            </w:r>
            <w:r w:rsidRPr="00FD5D0E">
              <w:rPr>
                <w:rFonts w:cstheme="minorHAnsi"/>
                <w:bCs/>
                <w:i/>
              </w:rPr>
              <w:t xml:space="preserve"> energy:</w:t>
            </w:r>
          </w:p>
          <w:p w14:paraId="1413CC81" w14:textId="7E32B819" w:rsidR="00017D68" w:rsidRDefault="00017D68" w:rsidP="003F7F13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theme="minorHAnsi"/>
              </w:rPr>
            </w:pPr>
            <w:r w:rsidRPr="005E2991">
              <w:rPr>
                <w:rFonts w:cstheme="minorHAnsi"/>
              </w:rPr>
              <w:t>Has</w:t>
            </w:r>
            <w:r w:rsidRPr="00E53E22">
              <w:rPr>
                <w:rFonts w:cstheme="minorHAnsi"/>
              </w:rPr>
              <w:t xml:space="preserve"> the </w:t>
            </w:r>
            <w:r w:rsidR="00715C9E">
              <w:rPr>
                <w:color w:val="000000"/>
              </w:rPr>
              <w:t>Organisation/Institution</w:t>
            </w:r>
            <w:r w:rsidRPr="00E53E22">
              <w:rPr>
                <w:rFonts w:cstheme="minorHAnsi"/>
              </w:rPr>
              <w:t xml:space="preserve"> made any effort to prioritise green alternatives (renewable energy, etc.) to traditional business practices? </w:t>
            </w:r>
          </w:p>
          <w:p w14:paraId="1D5CCBEA" w14:textId="77777777" w:rsidR="00017D68" w:rsidRDefault="00017D68" w:rsidP="00017D68">
            <w:pPr>
              <w:pStyle w:val="ListParagraph"/>
              <w:rPr>
                <w:rFonts w:cstheme="minorHAnsi"/>
              </w:rPr>
            </w:pPr>
          </w:p>
          <w:p w14:paraId="0C07818A" w14:textId="77777777" w:rsidR="00017D68" w:rsidRDefault="00017D68" w:rsidP="00017D68">
            <w:pPr>
              <w:pStyle w:val="ListParagraph"/>
              <w:rPr>
                <w:rFonts w:cstheme="minorHAnsi"/>
              </w:rPr>
            </w:pPr>
          </w:p>
          <w:p w14:paraId="7F6C6F5D" w14:textId="77777777" w:rsidR="00017D68" w:rsidRDefault="00017D68" w:rsidP="00017D68">
            <w:pPr>
              <w:pStyle w:val="ListParagraph"/>
              <w:rPr>
                <w:rFonts w:cstheme="minorHAnsi"/>
              </w:rPr>
            </w:pPr>
          </w:p>
          <w:p w14:paraId="7DF94528" w14:textId="77777777" w:rsidR="00017D68" w:rsidRPr="00E53E22" w:rsidRDefault="00017D68" w:rsidP="00017D68">
            <w:pPr>
              <w:pStyle w:val="ListParagraph"/>
              <w:rPr>
                <w:rFonts w:cstheme="minorHAnsi"/>
              </w:rPr>
            </w:pPr>
          </w:p>
          <w:p w14:paraId="5681AC6B" w14:textId="39F42708" w:rsidR="00017D68" w:rsidRDefault="003603CB" w:rsidP="003F7F13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Does the </w:t>
            </w:r>
            <w:r w:rsidR="00715C9E">
              <w:rPr>
                <w:color w:val="000000"/>
              </w:rPr>
              <w:t>Organisation/Institution</w:t>
            </w:r>
            <w:r>
              <w:rPr>
                <w:rFonts w:cstheme="minorHAnsi"/>
              </w:rPr>
              <w:t xml:space="preserve"> make use of</w:t>
            </w:r>
            <w:r w:rsidR="00017D68" w:rsidRPr="00E53E22">
              <w:rPr>
                <w:rFonts w:cstheme="minorHAnsi"/>
              </w:rPr>
              <w:t xml:space="preserve"> any renewable sources of energy</w:t>
            </w:r>
            <w:r w:rsidR="00017D68">
              <w:rPr>
                <w:rFonts w:cstheme="minorHAnsi"/>
              </w:rPr>
              <w:t xml:space="preserve"> e.g solar panels, solar water heaters, etc</w:t>
            </w:r>
            <w:r w:rsidR="00017D68" w:rsidRPr="00E53E22">
              <w:rPr>
                <w:rFonts w:cstheme="minorHAnsi"/>
              </w:rPr>
              <w:t>?</w:t>
            </w:r>
          </w:p>
          <w:p w14:paraId="2EBBED6D" w14:textId="77777777" w:rsidR="00017D68" w:rsidRDefault="00017D68" w:rsidP="00017D68">
            <w:pPr>
              <w:rPr>
                <w:rFonts w:cstheme="minorHAnsi"/>
              </w:rPr>
            </w:pPr>
          </w:p>
          <w:p w14:paraId="262F7609" w14:textId="77777777" w:rsidR="00017D68" w:rsidRDefault="00017D68" w:rsidP="00017D68">
            <w:pPr>
              <w:rPr>
                <w:rFonts w:cstheme="minorHAnsi"/>
              </w:rPr>
            </w:pPr>
          </w:p>
          <w:p w14:paraId="709E688F" w14:textId="77777777" w:rsidR="00EA44F1" w:rsidRDefault="00EA44F1" w:rsidP="00017D68">
            <w:pPr>
              <w:rPr>
                <w:rFonts w:cstheme="minorHAnsi"/>
              </w:rPr>
            </w:pPr>
          </w:p>
          <w:p w14:paraId="263E7BC0" w14:textId="77777777" w:rsidR="00017D68" w:rsidRDefault="00017D68" w:rsidP="00017D68">
            <w:pPr>
              <w:rPr>
                <w:rFonts w:cstheme="minorHAnsi"/>
              </w:rPr>
            </w:pPr>
          </w:p>
          <w:p w14:paraId="461E3856" w14:textId="77777777" w:rsidR="00017D68" w:rsidRPr="00017D68" w:rsidRDefault="00017D68" w:rsidP="00017D68">
            <w:pPr>
              <w:rPr>
                <w:rFonts w:cstheme="minorHAnsi"/>
              </w:rPr>
            </w:pPr>
          </w:p>
          <w:p w14:paraId="056C3B02" w14:textId="6A164643" w:rsidR="00017D68" w:rsidRPr="00017D68" w:rsidRDefault="00017D68" w:rsidP="003F7F13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theme="minorHAnsi"/>
                <w:b/>
                <w:bCs/>
              </w:rPr>
            </w:pPr>
            <w:r w:rsidRPr="00E53E22">
              <w:rPr>
                <w:rFonts w:cstheme="minorHAnsi"/>
              </w:rPr>
              <w:t xml:space="preserve">What </w:t>
            </w:r>
            <w:r>
              <w:rPr>
                <w:rFonts w:cstheme="minorHAnsi"/>
              </w:rPr>
              <w:t xml:space="preserve">proportion </w:t>
            </w:r>
            <w:r w:rsidRPr="00E53E22">
              <w:rPr>
                <w:rFonts w:cstheme="minorHAnsi"/>
              </w:rPr>
              <w:t xml:space="preserve">of </w:t>
            </w:r>
            <w:r>
              <w:rPr>
                <w:rFonts w:cstheme="minorHAnsi"/>
              </w:rPr>
              <w:t xml:space="preserve">the total energy consumption is derived from </w:t>
            </w:r>
            <w:r w:rsidRPr="00E53E22">
              <w:rPr>
                <w:rFonts w:cstheme="minorHAnsi"/>
              </w:rPr>
              <w:t xml:space="preserve">renewable energy </w:t>
            </w:r>
            <w:r>
              <w:rPr>
                <w:rFonts w:cstheme="minorHAnsi"/>
              </w:rPr>
              <w:t>sources?</w:t>
            </w:r>
          </w:p>
          <w:p w14:paraId="17014116" w14:textId="77777777" w:rsidR="00017D68" w:rsidRDefault="00017D68" w:rsidP="00017D68">
            <w:pPr>
              <w:rPr>
                <w:rFonts w:cstheme="minorHAnsi"/>
                <w:b/>
                <w:bCs/>
              </w:rPr>
            </w:pPr>
          </w:p>
          <w:p w14:paraId="2289AA94" w14:textId="77777777" w:rsidR="00017D68" w:rsidRDefault="00017D68" w:rsidP="00017D68">
            <w:pPr>
              <w:rPr>
                <w:rFonts w:cstheme="minorHAnsi"/>
                <w:b/>
                <w:bCs/>
              </w:rPr>
            </w:pPr>
          </w:p>
          <w:p w14:paraId="05CFF04B" w14:textId="77777777" w:rsidR="00017D68" w:rsidRDefault="00017D68" w:rsidP="00017D68">
            <w:pPr>
              <w:rPr>
                <w:rFonts w:cstheme="minorHAnsi"/>
                <w:b/>
                <w:bCs/>
              </w:rPr>
            </w:pPr>
          </w:p>
          <w:p w14:paraId="640A65C6" w14:textId="77777777" w:rsidR="00E63B70" w:rsidRDefault="00E63B70" w:rsidP="00017D68">
            <w:pPr>
              <w:rPr>
                <w:rFonts w:cstheme="minorHAnsi"/>
                <w:b/>
                <w:bCs/>
              </w:rPr>
            </w:pPr>
          </w:p>
          <w:p w14:paraId="1542297E" w14:textId="77777777" w:rsidR="00017D68" w:rsidRPr="00017D68" w:rsidRDefault="00017D68" w:rsidP="00017D68">
            <w:pPr>
              <w:rPr>
                <w:rFonts w:cstheme="minorHAnsi"/>
                <w:b/>
                <w:bCs/>
              </w:rPr>
            </w:pPr>
          </w:p>
          <w:p w14:paraId="62BF66AC" w14:textId="77777777" w:rsidR="00017D68" w:rsidRDefault="00017D68" w:rsidP="003F7F13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Pr="00E53E22">
              <w:rPr>
                <w:rFonts w:cstheme="minorHAnsi"/>
              </w:rPr>
              <w:t xml:space="preserve">oes the company have any strategy </w:t>
            </w:r>
            <w:r>
              <w:rPr>
                <w:rFonts w:cstheme="minorHAnsi"/>
              </w:rPr>
              <w:t>(short/</w:t>
            </w:r>
            <w:r w:rsidRPr="00E53E22">
              <w:rPr>
                <w:rFonts w:cstheme="minorHAnsi"/>
              </w:rPr>
              <w:t>mid</w:t>
            </w:r>
            <w:r>
              <w:rPr>
                <w:rFonts w:cstheme="minorHAnsi"/>
              </w:rPr>
              <w:t>/</w:t>
            </w:r>
            <w:r w:rsidRPr="00E53E22">
              <w:rPr>
                <w:rFonts w:cstheme="minorHAnsi"/>
              </w:rPr>
              <w:t>long term</w:t>
            </w:r>
            <w:r>
              <w:rPr>
                <w:rFonts w:cstheme="minorHAnsi"/>
              </w:rPr>
              <w:t>)</w:t>
            </w:r>
            <w:r w:rsidRPr="00E53E22">
              <w:rPr>
                <w:rFonts w:cstheme="minorHAnsi"/>
              </w:rPr>
              <w:t xml:space="preserve"> to increase the proportion</w:t>
            </w:r>
            <w:r>
              <w:rPr>
                <w:rFonts w:cstheme="minorHAnsi"/>
              </w:rPr>
              <w:t xml:space="preserve"> of renewable energy</w:t>
            </w:r>
            <w:r w:rsidRPr="00E53E22">
              <w:rPr>
                <w:rFonts w:cstheme="minorHAnsi"/>
              </w:rPr>
              <w:t>?</w:t>
            </w:r>
          </w:p>
          <w:p w14:paraId="1661BEAB" w14:textId="77777777" w:rsidR="00017D6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3EDC63DD" w14:textId="77777777" w:rsidR="00017D6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27EFE28A" w14:textId="77777777" w:rsidR="00017D6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0EA4D19E" w14:textId="77777777" w:rsidR="00017D6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01C137C7" w14:textId="04929D05" w:rsidR="00E63B70" w:rsidRPr="00E53E22" w:rsidRDefault="00E63B70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</w:tc>
      </w:tr>
      <w:tr w:rsidR="00017D68" w:rsidRPr="00E53E22" w14:paraId="2AE619CF" w14:textId="63638C15" w:rsidTr="00715C9E">
        <w:tc>
          <w:tcPr>
            <w:tcW w:w="9900" w:type="dxa"/>
          </w:tcPr>
          <w:p w14:paraId="513CF73F" w14:textId="2C1C512E" w:rsidR="00017D68" w:rsidRPr="00E53E22" w:rsidRDefault="003603CB" w:rsidP="00EA44F1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t>(ii</w:t>
            </w:r>
            <w:r w:rsidR="00017D68"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)  Water Efficiency</w:t>
            </w:r>
          </w:p>
        </w:tc>
      </w:tr>
      <w:tr w:rsidR="00017D68" w:rsidRPr="00E53E22" w14:paraId="45569E93" w14:textId="264F64E3" w:rsidTr="00715C9E">
        <w:tc>
          <w:tcPr>
            <w:tcW w:w="9900" w:type="dxa"/>
          </w:tcPr>
          <w:p w14:paraId="19421EE8" w14:textId="5CBACC63" w:rsidR="00017D68" w:rsidRDefault="00017D68" w:rsidP="003F7F13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ind w:left="360"/>
              <w:jc w:val="both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>What measures ha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>s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 the </w:t>
            </w:r>
            <w:r w:rsidR="00715C9E">
              <w:rPr>
                <w:color w:val="000000"/>
              </w:rPr>
              <w:t>Organisation/Institution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 adopted 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 xml:space="preserve">in using 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water 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>efficiently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>?</w:t>
            </w:r>
          </w:p>
          <w:p w14:paraId="18A85D76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0E162DAB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084C6E8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564545DD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0539F240" w14:textId="77777777" w:rsidR="00484BD8" w:rsidRDefault="00484BD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1B0F3015" w14:textId="77777777" w:rsidR="00484BD8" w:rsidRDefault="00484BD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03E2BCA3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026389D" w14:textId="784BAA73" w:rsidR="00017D68" w:rsidRPr="00E53E22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</w:tc>
      </w:tr>
      <w:tr w:rsidR="00017D68" w:rsidRPr="00E53E22" w14:paraId="242A5A22" w14:textId="48D0130E" w:rsidTr="00715C9E">
        <w:tc>
          <w:tcPr>
            <w:tcW w:w="9900" w:type="dxa"/>
          </w:tcPr>
          <w:p w14:paraId="2C6B5F94" w14:textId="77777777" w:rsidR="00017D68" w:rsidRDefault="00017D68" w:rsidP="003F7F13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ind w:left="360"/>
              <w:jc w:val="both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>Has there been any sustainable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 xml:space="preserve"> water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 practices implemented 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>e.g.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 rain water harvesting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 xml:space="preserve"> for irrigation or cleaning purposes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>?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 xml:space="preserve">  </w:t>
            </w:r>
          </w:p>
          <w:p w14:paraId="2E3E8A9B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0582DFB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70CF915D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7DEF52CA" w14:textId="77777777" w:rsidR="00E63B70" w:rsidRDefault="00E63B70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614804DE" w14:textId="77777777" w:rsidR="00E63B70" w:rsidRDefault="00E63B70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A9625F9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068110FD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01949A94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5247B652" w14:textId="5D1173CE" w:rsidR="003F7F13" w:rsidRPr="00E53E22" w:rsidRDefault="003F7F13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</w:tc>
      </w:tr>
      <w:tr w:rsidR="00017D68" w:rsidRPr="00E53E22" w14:paraId="6873BE0C" w14:textId="3DED1477" w:rsidTr="00715C9E">
        <w:tc>
          <w:tcPr>
            <w:tcW w:w="9900" w:type="dxa"/>
          </w:tcPr>
          <w:p w14:paraId="41E8CF93" w14:textId="005437A5" w:rsidR="00017D68" w:rsidRDefault="00017D68" w:rsidP="003F7F13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ind w:left="360"/>
              <w:jc w:val="both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  <w:r>
              <w:rPr>
                <w:rFonts w:asciiTheme="minorHAnsi" w:hAnsiTheme="minorHAnsi" w:cstheme="minorHAnsi"/>
                <w:shd w:val="clear" w:color="auto" w:fill="FDFDFD"/>
              </w:rPr>
              <w:lastRenderedPageBreak/>
              <w:t xml:space="preserve">Has the </w:t>
            </w:r>
            <w:r w:rsidR="00715C9E">
              <w:rPr>
                <w:color w:val="000000"/>
              </w:rPr>
              <w:t>Organisation/Institution</w:t>
            </w:r>
            <w:r>
              <w:rPr>
                <w:rFonts w:asciiTheme="minorHAnsi" w:hAnsiTheme="minorHAnsi" w:cstheme="minorHAnsi"/>
                <w:shd w:val="clear" w:color="auto" w:fill="FDFDFD"/>
              </w:rPr>
              <w:t xml:space="preserve"> taken any measures to reduce water pollution?</w:t>
            </w:r>
          </w:p>
          <w:p w14:paraId="1B7008A1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3407D43E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081E1E67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20757CE6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22EFB1A9" w14:textId="77777777" w:rsidR="00E63B70" w:rsidRDefault="00E63B70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2D3B9082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65863387" w14:textId="14DDBA56" w:rsidR="00EA44F1" w:rsidRPr="00E53E22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</w:tc>
      </w:tr>
      <w:tr w:rsidR="00017D68" w:rsidRPr="00E53E22" w14:paraId="4C4BE0CE" w14:textId="34EBAAE5" w:rsidTr="00715C9E">
        <w:tc>
          <w:tcPr>
            <w:tcW w:w="9900" w:type="dxa"/>
          </w:tcPr>
          <w:p w14:paraId="69FDE520" w14:textId="08B2055F" w:rsidR="00017D68" w:rsidRPr="00EA44F1" w:rsidRDefault="00017D68" w:rsidP="00EA44F1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b/>
                <w:bCs/>
              </w:rPr>
            </w:pP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(iii) Digital transformation</w:t>
            </w: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</w:tr>
      <w:tr w:rsidR="00D96D7E" w:rsidRPr="00E53E22" w14:paraId="5107A3BB" w14:textId="77777777" w:rsidTr="00715C9E">
        <w:tc>
          <w:tcPr>
            <w:tcW w:w="9900" w:type="dxa"/>
          </w:tcPr>
          <w:p w14:paraId="06275A46" w14:textId="77777777" w:rsidR="00D96D7E" w:rsidRDefault="00496BA0" w:rsidP="003F7F13">
            <w:pPr>
              <w:pStyle w:val="paragraph"/>
              <w:numPr>
                <w:ilvl w:val="0"/>
                <w:numId w:val="18"/>
              </w:numPr>
              <w:spacing w:before="120" w:beforeAutospacing="0" w:after="0" w:afterAutospacing="0" w:line="276" w:lineRule="auto"/>
              <w:ind w:left="342"/>
              <w:jc w:val="both"/>
              <w:textAlignment w:val="baseline"/>
              <w:rPr>
                <w:rFonts w:asciiTheme="minorHAnsi" w:hAnsiTheme="minorHAnsi" w:cstheme="minorHAnsi"/>
                <w:bCs/>
              </w:rPr>
            </w:pPr>
            <w:r w:rsidRPr="00496BA0">
              <w:rPr>
                <w:rFonts w:asciiTheme="minorHAnsi" w:eastAsiaTheme="minorHAnsi" w:hAnsiTheme="minorHAnsi" w:cstheme="minorHAnsi"/>
                <w:lang w:eastAsia="en-US"/>
              </w:rPr>
              <w:t>Has the company adopted digital transformation such as provision of online services, paper digitisation? Please provide details</w:t>
            </w:r>
            <w:r w:rsidRPr="00496BA0">
              <w:rPr>
                <w:rFonts w:asciiTheme="minorHAnsi" w:hAnsiTheme="minorHAnsi" w:cstheme="minorHAnsi"/>
                <w:bCs/>
              </w:rPr>
              <w:t>.</w:t>
            </w:r>
          </w:p>
          <w:p w14:paraId="2EBED57F" w14:textId="77777777" w:rsid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</w:pPr>
          </w:p>
          <w:p w14:paraId="6A11271A" w14:textId="77777777" w:rsid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</w:pPr>
          </w:p>
          <w:p w14:paraId="2F15F29A" w14:textId="77777777" w:rsid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</w:pPr>
          </w:p>
          <w:p w14:paraId="7808D5D5" w14:textId="77777777" w:rsid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</w:pPr>
          </w:p>
          <w:p w14:paraId="14B3CE8D" w14:textId="3BE7C7D5" w:rsidR="00496BA0" w:rsidRP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</w:tc>
      </w:tr>
      <w:tr w:rsidR="00D96D7E" w:rsidRPr="00E53E22" w14:paraId="19E5D8D6" w14:textId="77777777" w:rsidTr="00715C9E">
        <w:tc>
          <w:tcPr>
            <w:tcW w:w="9900" w:type="dxa"/>
          </w:tcPr>
          <w:p w14:paraId="2B41E473" w14:textId="627B17AB" w:rsidR="00D96D7E" w:rsidRPr="00E53E22" w:rsidRDefault="00D96D7E" w:rsidP="00D96D7E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t>(iv) Mobility</w:t>
            </w:r>
          </w:p>
        </w:tc>
      </w:tr>
      <w:tr w:rsidR="00D96D7E" w:rsidRPr="00E53E22" w14:paraId="4482C79C" w14:textId="77777777" w:rsidTr="00715C9E">
        <w:tc>
          <w:tcPr>
            <w:tcW w:w="9900" w:type="dxa"/>
          </w:tcPr>
          <w:p w14:paraId="68A21A95" w14:textId="749511AB" w:rsidR="00D96D7E" w:rsidRPr="00496BA0" w:rsidRDefault="00496BA0" w:rsidP="003F7F13">
            <w:pPr>
              <w:numPr>
                <w:ilvl w:val="0"/>
                <w:numId w:val="1"/>
              </w:numPr>
              <w:contextualSpacing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496BA0">
              <w:rPr>
                <w:rFonts w:cstheme="minorHAnsi"/>
                <w:sz w:val="24"/>
                <w:szCs w:val="24"/>
              </w:rPr>
              <w:t xml:space="preserve">Has the </w:t>
            </w:r>
            <w:r w:rsidR="00715C9E">
              <w:rPr>
                <w:color w:val="000000"/>
                <w:sz w:val="24"/>
                <w:szCs w:val="24"/>
              </w:rPr>
              <w:t>Organisation/Institution</w:t>
            </w:r>
            <w:r w:rsidRPr="00496BA0">
              <w:rPr>
                <w:rFonts w:cstheme="minorHAnsi"/>
                <w:sz w:val="24"/>
                <w:szCs w:val="24"/>
              </w:rPr>
              <w:t xml:space="preserve"> </w:t>
            </w:r>
            <w:r w:rsidRPr="00496BA0">
              <w:rPr>
                <w:rFonts w:cstheme="minorHAnsi"/>
                <w:sz w:val="24"/>
                <w:szCs w:val="24"/>
                <w:shd w:val="clear" w:color="auto" w:fill="FDFDFD"/>
              </w:rPr>
              <w:t xml:space="preserve">adopted any policy with regard to sustainable mobility? </w:t>
            </w:r>
            <w:r w:rsidRPr="00496BA0">
              <w:rPr>
                <w:rFonts w:cstheme="minorHAnsi"/>
                <w:sz w:val="24"/>
                <w:szCs w:val="24"/>
              </w:rPr>
              <w:t>Please provide details</w:t>
            </w:r>
            <w:r>
              <w:rPr>
                <w:rFonts w:cstheme="minorHAnsi"/>
                <w:sz w:val="24"/>
                <w:szCs w:val="24"/>
              </w:rPr>
              <w:t>.</w:t>
            </w:r>
          </w:p>
          <w:p w14:paraId="6BFFE02B" w14:textId="77777777" w:rsidR="00496BA0" w:rsidRDefault="00496BA0" w:rsidP="00496BA0">
            <w:pPr>
              <w:contextualSpacing/>
            </w:pPr>
          </w:p>
          <w:p w14:paraId="5247CAA1" w14:textId="77777777" w:rsidR="00496BA0" w:rsidRDefault="00496BA0" w:rsidP="00496BA0">
            <w:pPr>
              <w:contextualSpacing/>
            </w:pPr>
          </w:p>
          <w:p w14:paraId="273569D1" w14:textId="77777777" w:rsidR="00496BA0" w:rsidRDefault="00496BA0" w:rsidP="00496BA0">
            <w:pPr>
              <w:contextualSpacing/>
            </w:pPr>
          </w:p>
          <w:p w14:paraId="47293CE9" w14:textId="77777777" w:rsidR="00496BA0" w:rsidRDefault="00496BA0" w:rsidP="00496BA0">
            <w:pPr>
              <w:contextualSpacing/>
            </w:pPr>
          </w:p>
          <w:p w14:paraId="4D486840" w14:textId="77777777" w:rsidR="00496BA0" w:rsidRDefault="00496BA0" w:rsidP="00496BA0">
            <w:pPr>
              <w:contextualSpacing/>
            </w:pPr>
          </w:p>
          <w:p w14:paraId="31B9C8EF" w14:textId="77777777" w:rsidR="00E63B70" w:rsidRDefault="00E63B70" w:rsidP="00496BA0">
            <w:pPr>
              <w:contextualSpacing/>
            </w:pPr>
          </w:p>
          <w:p w14:paraId="23260F58" w14:textId="77777777" w:rsidR="00496BA0" w:rsidRDefault="00496BA0" w:rsidP="00496BA0">
            <w:pPr>
              <w:contextualSpacing/>
            </w:pPr>
          </w:p>
          <w:p w14:paraId="186DB9EF" w14:textId="3F60F80E" w:rsidR="00496BA0" w:rsidRPr="00496BA0" w:rsidRDefault="00496BA0" w:rsidP="00496BA0">
            <w:pPr>
              <w:contextualSpacing/>
              <w:rPr>
                <w:rStyle w:val="normaltextrun"/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496BA0" w:rsidRPr="00E53E22" w14:paraId="56021C44" w14:textId="77777777" w:rsidTr="00715C9E">
        <w:tc>
          <w:tcPr>
            <w:tcW w:w="9900" w:type="dxa"/>
          </w:tcPr>
          <w:p w14:paraId="14128326" w14:textId="7681DD0A" w:rsidR="00496BA0" w:rsidRDefault="00496BA0" w:rsidP="003F7F13">
            <w:pPr>
              <w:numPr>
                <w:ilvl w:val="0"/>
                <w:numId w:val="1"/>
              </w:numPr>
              <w:contextualSpacing/>
              <w:jc w:val="both"/>
              <w:rPr>
                <w:rFonts w:cstheme="minorHAnsi"/>
                <w:sz w:val="24"/>
                <w:szCs w:val="24"/>
              </w:rPr>
            </w:pPr>
            <w:r w:rsidRPr="00496BA0">
              <w:rPr>
                <w:rFonts w:cstheme="minorHAnsi"/>
                <w:sz w:val="24"/>
                <w:szCs w:val="24"/>
              </w:rPr>
              <w:t xml:space="preserve">Has the </w:t>
            </w:r>
            <w:r w:rsidR="00715C9E">
              <w:rPr>
                <w:color w:val="000000"/>
                <w:sz w:val="24"/>
                <w:szCs w:val="24"/>
              </w:rPr>
              <w:t>Organisation/Institution</w:t>
            </w:r>
            <w:r w:rsidRPr="00496BA0">
              <w:rPr>
                <w:rFonts w:cstheme="minorHAnsi"/>
                <w:sz w:val="24"/>
                <w:szCs w:val="24"/>
              </w:rPr>
              <w:t xml:space="preserve"> made any traceable effort to reduce its fuel consumption through adoption of sustainable transport practices and type of vehicles such as car pooling, hybrid/electric vehicles, etc?  Please provide details.</w:t>
            </w:r>
          </w:p>
          <w:p w14:paraId="253E0DBE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58A1E9B2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568F29EE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030648DE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74E726B4" w14:textId="77777777" w:rsidR="00E63B70" w:rsidRDefault="00E63B7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62C4C4AB" w14:textId="77777777" w:rsidR="00E63B70" w:rsidRDefault="00E63B7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6DD44274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30B45D43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126A9FB2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1F7D26AA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1F4107AD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1CD02901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4BFA2249" w14:textId="20E2E610" w:rsidR="00496BA0" w:rsidRP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</w:tc>
      </w:tr>
      <w:tr w:rsidR="00496BA0" w:rsidRPr="00E53E22" w14:paraId="441DBB17" w14:textId="77777777" w:rsidTr="00715C9E">
        <w:tc>
          <w:tcPr>
            <w:tcW w:w="9900" w:type="dxa"/>
            <w:tcBorders>
              <w:top w:val="double" w:sz="4" w:space="0" w:color="auto"/>
            </w:tcBorders>
            <w:shd w:val="clear" w:color="auto" w:fill="F2F2F2" w:themeFill="background1" w:themeFillShade="F2"/>
          </w:tcPr>
          <w:p w14:paraId="632957E4" w14:textId="53298D7C" w:rsidR="00496BA0" w:rsidRPr="00E53E22" w:rsidRDefault="005856AF" w:rsidP="005856A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lastRenderedPageBreak/>
              <w:t>B</w:t>
            </w:r>
            <w:r w:rsidR="00496BA0"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.     </w:t>
            </w:r>
            <w:r>
              <w:rPr>
                <w:rStyle w:val="normaltextrun"/>
                <w:rFonts w:asciiTheme="minorHAnsi" w:hAnsiTheme="minorHAnsi" w:cstheme="minorHAnsi"/>
                <w:b/>
                <w:bCs/>
                <w:u w:val="single"/>
              </w:rPr>
              <w:t>Circular Economy</w:t>
            </w:r>
          </w:p>
        </w:tc>
      </w:tr>
      <w:tr w:rsidR="00017D68" w:rsidRPr="00E53E22" w14:paraId="63AE3744" w14:textId="77777777" w:rsidTr="00715C9E">
        <w:trPr>
          <w:trHeight w:val="1956"/>
        </w:trPr>
        <w:tc>
          <w:tcPr>
            <w:tcW w:w="9900" w:type="dxa"/>
            <w:tcBorders>
              <w:bottom w:val="double" w:sz="4" w:space="0" w:color="auto"/>
            </w:tcBorders>
          </w:tcPr>
          <w:p w14:paraId="20D9DAE4" w14:textId="62B5CABB" w:rsidR="00017D68" w:rsidRPr="00496BA0" w:rsidRDefault="00E63B70" w:rsidP="003F7F13">
            <w:pPr>
              <w:pStyle w:val="ListParagraph"/>
              <w:ind w:left="-18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)   </w:t>
            </w:r>
            <w:r w:rsidR="00017D68" w:rsidRPr="00496BA0">
              <w:rPr>
                <w:rFonts w:cstheme="minorHAnsi"/>
              </w:rPr>
              <w:t xml:space="preserve">Does the </w:t>
            </w:r>
            <w:r w:rsidR="00715C9E">
              <w:rPr>
                <w:color w:val="000000"/>
              </w:rPr>
              <w:t>Organisation/Institution</w:t>
            </w:r>
            <w:r w:rsidR="00017D68" w:rsidRPr="00496BA0">
              <w:rPr>
                <w:rFonts w:cstheme="minorHAnsi"/>
              </w:rPr>
              <w:t xml:space="preserve"> have a strategy to promote circular economy? </w:t>
            </w:r>
          </w:p>
          <w:p w14:paraId="612396E7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D61074B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CDFD30A" w14:textId="77777777" w:rsidR="005856AF" w:rsidRDefault="005856AF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F5E597B" w14:textId="77777777" w:rsidR="00E63B70" w:rsidRDefault="00E63B70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DB4C86F" w14:textId="26A97BFB" w:rsidR="00EA44F1" w:rsidRPr="00E53E22" w:rsidRDefault="00EA44F1" w:rsidP="00184BFD">
            <w:pPr>
              <w:contextualSpacing/>
              <w:rPr>
                <w:rFonts w:cstheme="minorHAnsi"/>
                <w:sz w:val="24"/>
                <w:szCs w:val="24"/>
              </w:rPr>
            </w:pPr>
          </w:p>
        </w:tc>
      </w:tr>
      <w:tr w:rsidR="005856AF" w:rsidRPr="00E53E22" w14:paraId="50D9A693" w14:textId="77777777" w:rsidTr="00184BFD">
        <w:trPr>
          <w:trHeight w:val="2850"/>
        </w:trPr>
        <w:tc>
          <w:tcPr>
            <w:tcW w:w="9900" w:type="dxa"/>
            <w:tcBorders>
              <w:top w:val="double" w:sz="4" w:space="0" w:color="auto"/>
            </w:tcBorders>
          </w:tcPr>
          <w:p w14:paraId="60C82914" w14:textId="081E9A7C" w:rsidR="005856AF" w:rsidRPr="00EA44F1" w:rsidRDefault="00E63B70" w:rsidP="003F7F13">
            <w:pPr>
              <w:pStyle w:val="ListParagraph"/>
              <w:ind w:left="342" w:hanging="27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i)  </w:t>
            </w:r>
            <w:r w:rsidR="005856AF" w:rsidRPr="00EA44F1">
              <w:rPr>
                <w:rFonts w:cstheme="minorHAnsi"/>
              </w:rPr>
              <w:t>What is b</w:t>
            </w:r>
            <w:r w:rsidR="004A0285">
              <w:rPr>
                <w:rFonts w:cstheme="minorHAnsi"/>
              </w:rPr>
              <w:t>eing done with regard to promoting</w:t>
            </w:r>
            <w:r w:rsidR="005856AF" w:rsidRPr="00EA44F1">
              <w:rPr>
                <w:rFonts w:cstheme="minorHAnsi"/>
              </w:rPr>
              <w:t xml:space="preserve"> sustainable waste management practices such as food and electronic waste, or reducing packaging</w:t>
            </w:r>
            <w:r w:rsidR="005856AF">
              <w:rPr>
                <w:rFonts w:cstheme="minorHAnsi"/>
              </w:rPr>
              <w:t>,</w:t>
            </w:r>
            <w:r w:rsidR="005856AF" w:rsidRPr="00EA44F1">
              <w:rPr>
                <w:rFonts w:cstheme="minorHAnsi"/>
              </w:rPr>
              <w:t xml:space="preserve"> etc? You may provide any additional details or attach evidence to demonstrate that your company has avoided, minimised or recovered its waste production as a direct result of its circular economy strategy?</w:t>
            </w:r>
          </w:p>
          <w:p w14:paraId="79DCDB66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8D9D0EA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7307A66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9D46948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198CFD2F" w14:textId="639BDD60" w:rsidR="00E63B70" w:rsidRPr="00496BA0" w:rsidRDefault="00E63B70" w:rsidP="00184BFD">
            <w:pPr>
              <w:contextualSpacing/>
              <w:rPr>
                <w:rFonts w:cstheme="minorHAnsi"/>
              </w:rPr>
            </w:pPr>
          </w:p>
        </w:tc>
      </w:tr>
      <w:tr w:rsidR="00184BFD" w:rsidRPr="00E53E22" w14:paraId="466F8834" w14:textId="77777777" w:rsidTr="00184BFD">
        <w:trPr>
          <w:trHeight w:val="2400"/>
        </w:trPr>
        <w:tc>
          <w:tcPr>
            <w:tcW w:w="9900" w:type="dxa"/>
            <w:tcBorders>
              <w:top w:val="double" w:sz="4" w:space="0" w:color="auto"/>
            </w:tcBorders>
          </w:tcPr>
          <w:p w14:paraId="3A5ABF74" w14:textId="23AFC6D3" w:rsidR="00184BFD" w:rsidRDefault="00184BFD" w:rsidP="003F7F13">
            <w:pPr>
              <w:pStyle w:val="ListParagraph"/>
              <w:ind w:left="342" w:hanging="27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iii)</w:t>
            </w:r>
            <w:r>
              <w:t xml:space="preserve"> </w:t>
            </w:r>
            <w:r w:rsidRPr="00184BFD">
              <w:rPr>
                <w:rFonts w:cstheme="minorHAnsi"/>
              </w:rPr>
              <w:t>Does the Organisation/Institution have</w:t>
            </w:r>
            <w:r>
              <w:rPr>
                <w:rFonts w:cstheme="minorHAnsi"/>
              </w:rPr>
              <w:t xml:space="preserve"> </w:t>
            </w:r>
            <w:r w:rsidRPr="00184BFD">
              <w:rPr>
                <w:rFonts w:cstheme="minorHAnsi"/>
              </w:rPr>
              <w:t>Initiatives supporting transition from non-biodegradable to bio-degradable plastic products (e.g., packaging)</w:t>
            </w:r>
          </w:p>
          <w:p w14:paraId="20374D0B" w14:textId="77777777" w:rsidR="00184BFD" w:rsidRPr="00184BFD" w:rsidRDefault="00184BFD" w:rsidP="00184BFD"/>
          <w:p w14:paraId="26FFED64" w14:textId="77777777" w:rsidR="00184BFD" w:rsidRPr="00184BFD" w:rsidRDefault="00184BFD" w:rsidP="00184BFD"/>
          <w:p w14:paraId="79683B98" w14:textId="77777777" w:rsidR="00184BFD" w:rsidRPr="00184BFD" w:rsidRDefault="00184BFD" w:rsidP="00184BFD"/>
          <w:p w14:paraId="46D710D5" w14:textId="083E03A2" w:rsidR="00184BFD" w:rsidRPr="00184BFD" w:rsidRDefault="00184BFD" w:rsidP="00184BFD">
            <w:pPr>
              <w:tabs>
                <w:tab w:val="left" w:pos="1095"/>
              </w:tabs>
            </w:pPr>
          </w:p>
        </w:tc>
      </w:tr>
      <w:tr w:rsidR="00017D68" w:rsidRPr="00E53E22" w14:paraId="1497506B" w14:textId="77777777" w:rsidTr="00715C9E">
        <w:tc>
          <w:tcPr>
            <w:tcW w:w="9900" w:type="dxa"/>
          </w:tcPr>
          <w:p w14:paraId="733B25E1" w14:textId="785F8A90" w:rsidR="00017D68" w:rsidRDefault="00E63B70" w:rsidP="003F7F13">
            <w:pPr>
              <w:pStyle w:val="ListParagraph"/>
              <w:ind w:left="342" w:hanging="27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ii)  </w:t>
            </w:r>
            <w:r w:rsidR="00017D68" w:rsidRPr="00E53E22">
              <w:rPr>
                <w:rFonts w:cstheme="minorHAnsi"/>
              </w:rPr>
              <w:t xml:space="preserve">Has </w:t>
            </w:r>
            <w:r w:rsidR="00017D68">
              <w:rPr>
                <w:rFonts w:cstheme="minorHAnsi"/>
              </w:rPr>
              <w:t>the</w:t>
            </w:r>
            <w:r w:rsidR="00017D68" w:rsidRPr="00E53E22">
              <w:rPr>
                <w:rFonts w:cstheme="minorHAnsi"/>
              </w:rPr>
              <w:t xml:space="preserve">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adopted </w:t>
            </w:r>
            <w:r w:rsidR="00EA44F1">
              <w:rPr>
                <w:rFonts w:cstheme="minorHAnsi"/>
              </w:rPr>
              <w:t xml:space="preserve">any </w:t>
            </w:r>
            <w:r w:rsidR="00017D68" w:rsidRPr="00E53E22">
              <w:rPr>
                <w:rFonts w:cstheme="minorHAnsi"/>
              </w:rPr>
              <w:t>e</w:t>
            </w:r>
            <w:r w:rsidR="00017D68">
              <w:rPr>
                <w:rFonts w:cstheme="minorHAnsi"/>
              </w:rPr>
              <w:t>co</w:t>
            </w:r>
            <w:r w:rsidR="00017D68" w:rsidRPr="00E53E22">
              <w:rPr>
                <w:rFonts w:cstheme="minorHAnsi"/>
              </w:rPr>
              <w:t>-design</w:t>
            </w:r>
            <w:r w:rsidR="00017D68">
              <w:rPr>
                <w:rFonts w:cstheme="minorHAnsi"/>
              </w:rPr>
              <w:t>ed</w:t>
            </w:r>
            <w:r w:rsidR="00017D68" w:rsidRPr="00E53E22">
              <w:rPr>
                <w:rFonts w:cstheme="minorHAnsi"/>
              </w:rPr>
              <w:t xml:space="preserve"> product</w:t>
            </w:r>
            <w:r w:rsidR="00017D68">
              <w:rPr>
                <w:rFonts w:cstheme="minorHAnsi"/>
              </w:rPr>
              <w:t>s</w:t>
            </w:r>
            <w:r w:rsidR="00017D68" w:rsidRPr="00E53E22">
              <w:rPr>
                <w:rFonts w:cstheme="minorHAnsi"/>
              </w:rPr>
              <w:t>?</w:t>
            </w:r>
          </w:p>
          <w:p w14:paraId="42F31315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22FDB62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70C0994" w14:textId="77777777" w:rsidR="00EA44F1" w:rsidRDefault="00EA44F1" w:rsidP="00C774CE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3D83B38" w14:textId="77777777" w:rsidR="00EA44F1" w:rsidRDefault="00EA44F1" w:rsidP="00C774CE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5F38E669" w14:textId="551073E6" w:rsidR="00EA44F1" w:rsidRPr="00E53E22" w:rsidRDefault="00EA44F1" w:rsidP="00C774CE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53E22" w14:paraId="762CF3C3" w14:textId="77777777" w:rsidTr="00715C9E">
        <w:tc>
          <w:tcPr>
            <w:tcW w:w="9900" w:type="dxa"/>
          </w:tcPr>
          <w:p w14:paraId="00FFEE69" w14:textId="24AE8D0B" w:rsidR="00017D68" w:rsidRDefault="00E63B70" w:rsidP="003F7F13">
            <w:pPr>
              <w:ind w:left="360" w:hanging="360"/>
              <w:contextualSpacing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  <w:r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(iv)   </w:t>
            </w:r>
            <w:r w:rsidR="00017D68" w:rsidRPr="00E53E22">
              <w:rPr>
                <w:rFonts w:cstheme="minorHAnsi"/>
                <w:kern w:val="0"/>
                <w:sz w:val="24"/>
                <w:szCs w:val="24"/>
                <w14:ligatures w14:val="none"/>
              </w:rPr>
              <w:t>How has the project been received by customers and stakeholders?</w:t>
            </w:r>
          </w:p>
          <w:p w14:paraId="7569E146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79F434EE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7964C5FB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A0C2AF1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BF4C83B" w14:textId="4503E298" w:rsidR="00EA44F1" w:rsidRPr="00E53E22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53E22" w14:paraId="0478AD24" w14:textId="7FC07C08" w:rsidTr="00715C9E">
        <w:tc>
          <w:tcPr>
            <w:tcW w:w="9900" w:type="dxa"/>
          </w:tcPr>
          <w:p w14:paraId="11AABF17" w14:textId="386C0DED" w:rsidR="00017D68" w:rsidRDefault="00E63B70" w:rsidP="003F7F13">
            <w:pPr>
              <w:ind w:left="360" w:hanging="360"/>
              <w:contextualSpacing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  <w:r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(v)  </w:t>
            </w:r>
            <w:r w:rsidR="00017D68" w:rsidRPr="00E53E22"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How </w:t>
            </w:r>
            <w:r w:rsidR="00017D68"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has </w:t>
            </w:r>
            <w:r w:rsidR="00017D68" w:rsidRPr="00E53E22">
              <w:rPr>
                <w:rFonts w:cstheme="minorHAnsi"/>
                <w:kern w:val="0"/>
                <w:sz w:val="24"/>
                <w:szCs w:val="24"/>
                <w14:ligatures w14:val="none"/>
              </w:rPr>
              <w:t>digitalisation been efficient in terms of waste minimisation</w:t>
            </w:r>
            <w:r w:rsidR="00017D68"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 e.g paper waste</w:t>
            </w:r>
            <w:r w:rsidR="00017D68" w:rsidRPr="00E53E22">
              <w:rPr>
                <w:rFonts w:cstheme="minorHAnsi"/>
                <w:kern w:val="0"/>
                <w:sz w:val="24"/>
                <w:szCs w:val="24"/>
                <w14:ligatures w14:val="none"/>
              </w:rPr>
              <w:t>? Please provide details.</w:t>
            </w:r>
          </w:p>
          <w:p w14:paraId="5E718947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4AC6446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48FB875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FD823A9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8A430FA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07F6148" w14:textId="77777777" w:rsidR="00E63B70" w:rsidRDefault="00E63B70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5908630" w14:textId="3B0CFC99" w:rsidR="00EA44F1" w:rsidRPr="00E53E22" w:rsidRDefault="00EA44F1" w:rsidP="00184BFD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5856AF" w:rsidRPr="00E53E22" w14:paraId="3BAD5817" w14:textId="77777777" w:rsidTr="00715C9E">
        <w:tc>
          <w:tcPr>
            <w:tcW w:w="9900" w:type="dxa"/>
            <w:shd w:val="clear" w:color="auto" w:fill="D9D9D9" w:themeFill="background1" w:themeFillShade="D9"/>
          </w:tcPr>
          <w:p w14:paraId="7C900218" w14:textId="0BD6B72C" w:rsidR="005856AF" w:rsidRPr="00E53E22" w:rsidRDefault="007D365A" w:rsidP="005856A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lastRenderedPageBreak/>
              <w:t>2</w:t>
            </w:r>
            <w:r w:rsidR="005856AF"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.0  CERTIFICATION AND REPORTING</w:t>
            </w:r>
          </w:p>
        </w:tc>
      </w:tr>
      <w:tr w:rsidR="00E63B70" w:rsidRPr="00E53E22" w14:paraId="5892F91A" w14:textId="77777777" w:rsidTr="00715C9E">
        <w:trPr>
          <w:trHeight w:val="576"/>
        </w:trPr>
        <w:tc>
          <w:tcPr>
            <w:tcW w:w="9900" w:type="dxa"/>
            <w:tcBorders>
              <w:top w:val="dashSmallGap" w:sz="4" w:space="0" w:color="auto"/>
            </w:tcBorders>
          </w:tcPr>
          <w:p w14:paraId="2A56A209" w14:textId="5EC1E466" w:rsidR="00E63B70" w:rsidRPr="00E53E22" w:rsidRDefault="00E63B70" w:rsidP="00E63B70">
            <w:pPr>
              <w:pStyle w:val="ListParagraph"/>
              <w:spacing w:before="120" w:after="120" w:line="276" w:lineRule="auto"/>
              <w:ind w:left="0"/>
              <w:rPr>
                <w:rFonts w:cstheme="minorHAnsi"/>
              </w:rPr>
            </w:pPr>
            <w:r w:rsidRPr="00E63B70">
              <w:rPr>
                <w:rStyle w:val="normaltextrun"/>
                <w:rFonts w:eastAsia="Times New Roman"/>
                <w:b/>
                <w:bCs/>
                <w:lang w:eastAsia="en-GB"/>
              </w:rPr>
              <w:t xml:space="preserve">A. </w:t>
            </w:r>
            <w:r>
              <w:rPr>
                <w:rStyle w:val="normaltextrun"/>
                <w:rFonts w:eastAsia="Times New Roman"/>
                <w:b/>
                <w:bCs/>
                <w:lang w:eastAsia="en-GB"/>
              </w:rPr>
              <w:t xml:space="preserve">  </w:t>
            </w:r>
            <w:r w:rsidRPr="00E63B70">
              <w:rPr>
                <w:rStyle w:val="normaltextrun"/>
                <w:rFonts w:eastAsia="Times New Roman"/>
                <w:b/>
                <w:bCs/>
                <w:lang w:eastAsia="en-GB"/>
              </w:rPr>
              <w:t>CERTIFICATION</w:t>
            </w:r>
          </w:p>
        </w:tc>
      </w:tr>
      <w:tr w:rsidR="005856AF" w:rsidRPr="00E53E22" w14:paraId="776B3C41" w14:textId="77777777" w:rsidTr="00715C9E">
        <w:trPr>
          <w:trHeight w:val="576"/>
        </w:trPr>
        <w:tc>
          <w:tcPr>
            <w:tcW w:w="9900" w:type="dxa"/>
            <w:tcBorders>
              <w:top w:val="dashSmallGap" w:sz="4" w:space="0" w:color="auto"/>
            </w:tcBorders>
          </w:tcPr>
          <w:p w14:paraId="38E1EEF1" w14:textId="040BF139" w:rsidR="005856AF" w:rsidRDefault="00F343A4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) </w:t>
            </w:r>
            <w:r w:rsidR="005856AF" w:rsidRPr="00E53E22">
              <w:rPr>
                <w:rFonts w:cstheme="minorHAnsi"/>
              </w:rPr>
              <w:t xml:space="preserve">Does the </w:t>
            </w:r>
            <w:r w:rsidR="00715C9E">
              <w:rPr>
                <w:color w:val="000000"/>
              </w:rPr>
              <w:t>Organisation/Institution</w:t>
            </w:r>
            <w:r>
              <w:rPr>
                <w:rFonts w:cstheme="minorHAnsi"/>
              </w:rPr>
              <w:t xml:space="preserve"> follow any formal </w:t>
            </w:r>
            <w:r w:rsidRPr="00F343A4">
              <w:rPr>
                <w:rFonts w:cstheme="minorHAnsi"/>
              </w:rPr>
              <w:t>certificates based on environmental standards but not limited to ISO 14001, ISO 50001, ISO 22000, MauriGAP, Ecocert, Ecolabel, Made in Moris, HACCP, EU, GMP, etc.)</w:t>
            </w:r>
            <w:r w:rsidR="005856AF">
              <w:rPr>
                <w:rFonts w:cstheme="minorHAnsi"/>
              </w:rPr>
              <w:t>?</w:t>
            </w:r>
          </w:p>
          <w:p w14:paraId="2453ABF4" w14:textId="77777777" w:rsidR="005856AF" w:rsidRDefault="005856AF" w:rsidP="005856AF">
            <w:pPr>
              <w:ind w:left="342" w:firstLine="720"/>
              <w:rPr>
                <w:rFonts w:cstheme="minorHAnsi"/>
              </w:rPr>
            </w:pPr>
          </w:p>
          <w:p w14:paraId="2CDA76B8" w14:textId="77777777" w:rsidR="00E63B70" w:rsidRDefault="00E63B70" w:rsidP="005856AF">
            <w:pPr>
              <w:ind w:left="342" w:firstLine="720"/>
              <w:rPr>
                <w:rFonts w:cstheme="minorHAnsi"/>
              </w:rPr>
            </w:pPr>
          </w:p>
          <w:p w14:paraId="37A35C9C" w14:textId="77777777" w:rsidR="005856AF" w:rsidRDefault="005856AF" w:rsidP="005856AF">
            <w:pPr>
              <w:ind w:left="342"/>
              <w:rPr>
                <w:rFonts w:cstheme="minorHAnsi"/>
              </w:rPr>
            </w:pPr>
          </w:p>
          <w:p w14:paraId="609EF83F" w14:textId="2A0B933C" w:rsidR="005856AF" w:rsidRPr="005856AF" w:rsidRDefault="005856AF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</w:p>
          <w:p w14:paraId="1124A551" w14:textId="0D709227" w:rsidR="005856AF" w:rsidRPr="005856AF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 xml:space="preserve">(ii)  </w:t>
            </w:r>
            <w:r w:rsidR="005856AF" w:rsidRPr="00E53E22">
              <w:rPr>
                <w:rFonts w:cstheme="minorHAnsi"/>
              </w:rPr>
              <w:t xml:space="preserve">Does your </w:t>
            </w:r>
            <w:r w:rsidR="00715C9E">
              <w:rPr>
                <w:color w:val="000000"/>
              </w:rPr>
              <w:t>Organisation/Institution</w:t>
            </w:r>
            <w:r w:rsidR="00715C9E" w:rsidRPr="00E53E22">
              <w:rPr>
                <w:rFonts w:cstheme="minorHAnsi"/>
              </w:rPr>
              <w:t xml:space="preserve"> </w:t>
            </w:r>
            <w:r w:rsidR="005856AF" w:rsidRPr="00E53E22">
              <w:rPr>
                <w:rFonts w:cstheme="minorHAnsi"/>
              </w:rPr>
              <w:t>use a recognised energy management system? – ISO 50001</w:t>
            </w:r>
          </w:p>
          <w:p w14:paraId="54779870" w14:textId="77777777" w:rsidR="005856AF" w:rsidRDefault="005856AF" w:rsidP="005856AF">
            <w:pPr>
              <w:rPr>
                <w:rFonts w:cstheme="minorHAnsi"/>
                <w:b/>
                <w:bCs/>
              </w:rPr>
            </w:pPr>
          </w:p>
          <w:p w14:paraId="0B1FDE47" w14:textId="77777777" w:rsidR="005856AF" w:rsidRDefault="005856AF" w:rsidP="005856AF">
            <w:pPr>
              <w:rPr>
                <w:rFonts w:cstheme="minorHAnsi"/>
                <w:b/>
                <w:bCs/>
              </w:rPr>
            </w:pPr>
          </w:p>
          <w:p w14:paraId="54093447" w14:textId="77777777" w:rsidR="00E63B70" w:rsidRDefault="00E63B70" w:rsidP="005856AF">
            <w:pPr>
              <w:rPr>
                <w:rFonts w:cstheme="minorHAnsi"/>
                <w:b/>
                <w:bCs/>
              </w:rPr>
            </w:pPr>
          </w:p>
          <w:p w14:paraId="384CDA9B" w14:textId="4E985C4E" w:rsidR="005856AF" w:rsidRPr="005856AF" w:rsidRDefault="005856AF" w:rsidP="005856AF">
            <w:pPr>
              <w:rPr>
                <w:rFonts w:cstheme="minorHAnsi"/>
                <w:b/>
                <w:bCs/>
              </w:rPr>
            </w:pPr>
          </w:p>
        </w:tc>
      </w:tr>
      <w:tr w:rsidR="00017D68" w:rsidRPr="00E53E22" w14:paraId="529A5CFB" w14:textId="77777777" w:rsidTr="00715C9E">
        <w:tc>
          <w:tcPr>
            <w:tcW w:w="9900" w:type="dxa"/>
          </w:tcPr>
          <w:p w14:paraId="3379455C" w14:textId="6326C2F7" w:rsidR="00017D68" w:rsidRPr="00E53E22" w:rsidRDefault="00E63B70" w:rsidP="00E63B70">
            <w:pPr>
              <w:pStyle w:val="ListParagraph"/>
              <w:ind w:left="72"/>
              <w:rPr>
                <w:rFonts w:cstheme="minorHAnsi"/>
              </w:rPr>
            </w:pPr>
            <w:r w:rsidRPr="00E63B70">
              <w:rPr>
                <w:rStyle w:val="normaltextrun"/>
                <w:rFonts w:eastAsia="Times New Roman"/>
                <w:b/>
                <w:bCs/>
                <w:lang w:eastAsia="en-GB"/>
              </w:rPr>
              <w:t xml:space="preserve">B. </w:t>
            </w:r>
            <w:r>
              <w:rPr>
                <w:rStyle w:val="normaltextrun"/>
                <w:rFonts w:eastAsia="Times New Roman"/>
                <w:b/>
                <w:bCs/>
                <w:lang w:eastAsia="en-GB"/>
              </w:rPr>
              <w:t xml:space="preserve">  </w:t>
            </w:r>
            <w:r w:rsidRPr="00E63B70">
              <w:rPr>
                <w:rStyle w:val="normaltextrun"/>
                <w:rFonts w:eastAsia="Times New Roman"/>
                <w:b/>
                <w:bCs/>
                <w:lang w:eastAsia="en-GB"/>
              </w:rPr>
              <w:t>REPORTING</w:t>
            </w:r>
          </w:p>
        </w:tc>
      </w:tr>
      <w:tr w:rsidR="00017D68" w:rsidRPr="00E53E22" w14:paraId="37A4C2B4" w14:textId="77777777" w:rsidTr="00715C9E">
        <w:tc>
          <w:tcPr>
            <w:tcW w:w="9900" w:type="dxa"/>
          </w:tcPr>
          <w:p w14:paraId="7D5DE898" w14:textId="4A34BB27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)   </w:t>
            </w:r>
            <w:r w:rsidR="00017D68" w:rsidRPr="00E53E22">
              <w:rPr>
                <w:rFonts w:cstheme="minorHAnsi"/>
              </w:rPr>
              <w:t xml:space="preserve">Does your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provide sustainability data in line with sustainability reporting frameworks (such as GRI, TCFD, SASB, SFDR)?</w:t>
            </w:r>
          </w:p>
          <w:p w14:paraId="249DD79E" w14:textId="77777777" w:rsidR="00E63B70" w:rsidRDefault="00E63B70" w:rsidP="00E63B70">
            <w:pPr>
              <w:rPr>
                <w:rFonts w:cstheme="minorHAnsi"/>
              </w:rPr>
            </w:pPr>
          </w:p>
          <w:p w14:paraId="566592E0" w14:textId="77777777" w:rsidR="00E63B70" w:rsidRDefault="00E63B70" w:rsidP="00E63B70">
            <w:pPr>
              <w:rPr>
                <w:rFonts w:cstheme="minorHAnsi"/>
              </w:rPr>
            </w:pPr>
          </w:p>
          <w:p w14:paraId="11C08A59" w14:textId="77777777" w:rsidR="00E63B70" w:rsidRDefault="00E63B70" w:rsidP="00E63B70">
            <w:pPr>
              <w:rPr>
                <w:rFonts w:cstheme="minorHAnsi"/>
              </w:rPr>
            </w:pPr>
          </w:p>
          <w:p w14:paraId="7B7524CC" w14:textId="41B662A1" w:rsidR="00E63B70" w:rsidRPr="00E63B70" w:rsidRDefault="00E63B70" w:rsidP="00E63B70">
            <w:pPr>
              <w:rPr>
                <w:rFonts w:cstheme="minorHAnsi"/>
              </w:rPr>
            </w:pPr>
          </w:p>
        </w:tc>
      </w:tr>
      <w:tr w:rsidR="00017D68" w:rsidRPr="00E53E22" w14:paraId="1594819C" w14:textId="77777777" w:rsidTr="00715C9E">
        <w:tc>
          <w:tcPr>
            <w:tcW w:w="9900" w:type="dxa"/>
          </w:tcPr>
          <w:p w14:paraId="22882C2F" w14:textId="47087038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i)  </w:t>
            </w:r>
            <w:r w:rsidR="00715C9E">
              <w:rPr>
                <w:rFonts w:cstheme="minorHAnsi"/>
              </w:rPr>
              <w:t xml:space="preserve">Does your </w:t>
            </w:r>
            <w:r w:rsidR="00715C9E">
              <w:rPr>
                <w:color w:val="000000"/>
              </w:rPr>
              <w:t>Organisation/Institution</w:t>
            </w:r>
            <w:r w:rsidR="00715C9E" w:rsidRPr="00E53E22">
              <w:rPr>
                <w:rFonts w:cstheme="minorHAnsi"/>
              </w:rPr>
              <w:t xml:space="preserve"> </w:t>
            </w:r>
            <w:r w:rsidR="00017D68" w:rsidRPr="00E53E22">
              <w:rPr>
                <w:rFonts w:cstheme="minorHAnsi"/>
              </w:rPr>
              <w:t>focus on specific UN Sustainable Development Goals (SDGs)?</w:t>
            </w:r>
          </w:p>
          <w:p w14:paraId="4CAA403B" w14:textId="77777777" w:rsidR="00E63B70" w:rsidRDefault="00E63B70" w:rsidP="00E63B70">
            <w:pPr>
              <w:rPr>
                <w:rFonts w:cstheme="minorHAnsi"/>
              </w:rPr>
            </w:pPr>
          </w:p>
          <w:p w14:paraId="3A6F0701" w14:textId="77777777" w:rsidR="00E63B70" w:rsidRDefault="00E63B70" w:rsidP="00E63B70">
            <w:pPr>
              <w:rPr>
                <w:rFonts w:cstheme="minorHAnsi"/>
              </w:rPr>
            </w:pPr>
          </w:p>
          <w:p w14:paraId="176B4F2E" w14:textId="77777777" w:rsidR="00E63B70" w:rsidRDefault="00E63B70" w:rsidP="00E63B70">
            <w:pPr>
              <w:rPr>
                <w:rFonts w:cstheme="minorHAnsi"/>
              </w:rPr>
            </w:pPr>
          </w:p>
          <w:p w14:paraId="2E291F87" w14:textId="38DCFC28" w:rsidR="00E63B70" w:rsidRPr="00E63B70" w:rsidRDefault="00E63B70" w:rsidP="00E63B70">
            <w:pPr>
              <w:rPr>
                <w:rFonts w:cstheme="minorHAnsi"/>
              </w:rPr>
            </w:pPr>
          </w:p>
        </w:tc>
      </w:tr>
      <w:tr w:rsidR="00017D68" w:rsidRPr="00E53E22" w14:paraId="22767846" w14:textId="77777777" w:rsidTr="00715C9E">
        <w:tc>
          <w:tcPr>
            <w:tcW w:w="9900" w:type="dxa"/>
          </w:tcPr>
          <w:p w14:paraId="506C7699" w14:textId="2A12C9F4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ii)  </w:t>
            </w:r>
            <w:r w:rsidR="00017D68" w:rsidRPr="00E53E22">
              <w:rPr>
                <w:rFonts w:cstheme="minorHAnsi"/>
              </w:rPr>
              <w:t xml:space="preserve">Does your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set targets and report progress on the UN SDGs?</w:t>
            </w:r>
          </w:p>
          <w:p w14:paraId="48D91641" w14:textId="77777777" w:rsidR="00E63B70" w:rsidRDefault="00E63B70" w:rsidP="00E63B70">
            <w:pPr>
              <w:rPr>
                <w:rFonts w:cstheme="minorHAnsi"/>
              </w:rPr>
            </w:pPr>
          </w:p>
          <w:p w14:paraId="4B37918E" w14:textId="77777777" w:rsidR="00E63B70" w:rsidRDefault="00E63B70" w:rsidP="00E63B70">
            <w:pPr>
              <w:rPr>
                <w:rFonts w:cstheme="minorHAnsi"/>
              </w:rPr>
            </w:pPr>
          </w:p>
          <w:p w14:paraId="0AC964AA" w14:textId="77777777" w:rsidR="00E63B70" w:rsidRDefault="00E63B70" w:rsidP="00E63B70">
            <w:pPr>
              <w:rPr>
                <w:rFonts w:cstheme="minorHAnsi"/>
              </w:rPr>
            </w:pPr>
          </w:p>
          <w:p w14:paraId="33204205" w14:textId="447C62A1" w:rsidR="00E63B70" w:rsidRPr="00E63B70" w:rsidRDefault="00E63B70" w:rsidP="00E63B70">
            <w:pPr>
              <w:rPr>
                <w:rFonts w:cstheme="minorHAnsi"/>
              </w:rPr>
            </w:pPr>
          </w:p>
        </w:tc>
      </w:tr>
      <w:tr w:rsidR="00017D68" w:rsidRPr="00E53E22" w14:paraId="06D3B64B" w14:textId="77777777" w:rsidTr="00715C9E">
        <w:tc>
          <w:tcPr>
            <w:tcW w:w="9900" w:type="dxa"/>
          </w:tcPr>
          <w:p w14:paraId="2DD7DB8A" w14:textId="2E21E84F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v)  </w:t>
            </w:r>
            <w:r w:rsidR="00017D68" w:rsidRPr="00E53E22">
              <w:rPr>
                <w:rFonts w:cstheme="minorHAnsi"/>
              </w:rPr>
              <w:t xml:space="preserve">Does your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publish a sustainability report?</w:t>
            </w:r>
          </w:p>
          <w:p w14:paraId="3B6F1BEC" w14:textId="77777777" w:rsidR="00E63B70" w:rsidRDefault="00E63B70" w:rsidP="00E63B70">
            <w:pPr>
              <w:rPr>
                <w:rFonts w:cstheme="minorHAnsi"/>
              </w:rPr>
            </w:pPr>
          </w:p>
          <w:p w14:paraId="308EF4E4" w14:textId="77777777" w:rsidR="00E63B70" w:rsidRDefault="00E63B70" w:rsidP="00E63B70">
            <w:pPr>
              <w:rPr>
                <w:rFonts w:cstheme="minorHAnsi"/>
              </w:rPr>
            </w:pPr>
          </w:p>
          <w:p w14:paraId="7755A598" w14:textId="77777777" w:rsidR="00E63B70" w:rsidRDefault="00E63B70" w:rsidP="00E63B70">
            <w:pPr>
              <w:rPr>
                <w:rFonts w:cstheme="minorHAnsi"/>
              </w:rPr>
            </w:pPr>
          </w:p>
          <w:p w14:paraId="478BF8FB" w14:textId="244D18EA" w:rsidR="00E63B70" w:rsidRPr="00E63B70" w:rsidRDefault="00E63B70" w:rsidP="00E63B70">
            <w:pPr>
              <w:rPr>
                <w:rFonts w:cstheme="minorHAnsi"/>
              </w:rPr>
            </w:pPr>
          </w:p>
        </w:tc>
      </w:tr>
      <w:tr w:rsidR="00017D68" w:rsidRPr="00E53E22" w14:paraId="5F6FC8B4" w14:textId="77777777" w:rsidTr="00715C9E">
        <w:tc>
          <w:tcPr>
            <w:tcW w:w="9900" w:type="dxa"/>
          </w:tcPr>
          <w:p w14:paraId="0640435E" w14:textId="7E1C69C3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v)  </w:t>
            </w:r>
            <w:r w:rsidR="00017D68" w:rsidRPr="00E53E22">
              <w:rPr>
                <w:rFonts w:cstheme="minorHAnsi"/>
              </w:rPr>
              <w:t>Are your sustainability disclosures assured or verified by a third-party audit firm?</w:t>
            </w:r>
          </w:p>
          <w:p w14:paraId="2BBE9F19" w14:textId="77777777" w:rsidR="00E63B70" w:rsidRDefault="00E63B70" w:rsidP="00E63B70">
            <w:pPr>
              <w:pStyle w:val="ListParagraph"/>
              <w:ind w:left="360"/>
              <w:rPr>
                <w:rFonts w:cstheme="minorHAnsi"/>
              </w:rPr>
            </w:pPr>
          </w:p>
          <w:p w14:paraId="2312519B" w14:textId="77777777" w:rsidR="00017D68" w:rsidRDefault="00017D68" w:rsidP="00DE7D36">
            <w:pPr>
              <w:pStyle w:val="ListParagraph"/>
              <w:ind w:left="360"/>
              <w:rPr>
                <w:rFonts w:cstheme="minorHAnsi"/>
              </w:rPr>
            </w:pPr>
          </w:p>
          <w:p w14:paraId="4E3DB888" w14:textId="77777777" w:rsidR="00A11E0D" w:rsidRDefault="00A11E0D" w:rsidP="00DE7D36">
            <w:pPr>
              <w:pStyle w:val="ListParagraph"/>
              <w:ind w:left="360"/>
              <w:rPr>
                <w:rFonts w:cstheme="minorHAnsi"/>
              </w:rPr>
            </w:pPr>
          </w:p>
          <w:p w14:paraId="26D49757" w14:textId="28455916" w:rsidR="00A11E0D" w:rsidRPr="00E53E22" w:rsidRDefault="00A11E0D" w:rsidP="00DE7D36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E53E22" w14:paraId="5AAC5C66" w14:textId="21E25913" w:rsidTr="00715C9E">
        <w:tc>
          <w:tcPr>
            <w:tcW w:w="9900" w:type="dxa"/>
            <w:shd w:val="clear" w:color="auto" w:fill="D9D9D9" w:themeFill="background1" w:themeFillShade="D9"/>
          </w:tcPr>
          <w:p w14:paraId="4352CDC2" w14:textId="2749D62C" w:rsidR="00017D68" w:rsidRPr="00E53E22" w:rsidRDefault="007D365A" w:rsidP="004515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t>3</w:t>
            </w:r>
            <w:r w:rsidR="00017D68"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.0  OUTREACH AND ENGAGEMENT WITH THE COMMUNITY</w:t>
            </w:r>
          </w:p>
        </w:tc>
      </w:tr>
      <w:tr w:rsidR="00017D68" w:rsidRPr="00E53E22" w14:paraId="2FE22321" w14:textId="77777777" w:rsidTr="00715C9E">
        <w:tc>
          <w:tcPr>
            <w:tcW w:w="9900" w:type="dxa"/>
          </w:tcPr>
          <w:p w14:paraId="4AEA44B1" w14:textId="729FC027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) </w:t>
            </w:r>
            <w:r w:rsidR="00017D68" w:rsidRPr="00E53E22">
              <w:rPr>
                <w:rFonts w:cstheme="minorHAnsi"/>
              </w:rPr>
              <w:t xml:space="preserve">Has the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</w:t>
            </w:r>
            <w:r w:rsidR="00017D68">
              <w:rPr>
                <w:rFonts w:cstheme="minorHAnsi"/>
              </w:rPr>
              <w:t>support</w:t>
            </w:r>
            <w:r w:rsidR="00017D68" w:rsidRPr="00E53E22">
              <w:rPr>
                <w:rFonts w:cstheme="minorHAnsi"/>
              </w:rPr>
              <w:t xml:space="preserve">ed </w:t>
            </w:r>
            <w:r w:rsidR="00017D68">
              <w:rPr>
                <w:rFonts w:cstheme="minorHAnsi"/>
              </w:rPr>
              <w:t>stakeholders (NGOs, Cooperatives….)</w:t>
            </w:r>
            <w:r w:rsidR="00017D68" w:rsidRPr="00E53E22">
              <w:rPr>
                <w:rFonts w:cstheme="minorHAnsi"/>
              </w:rPr>
              <w:t xml:space="preserve"> </w:t>
            </w:r>
            <w:r w:rsidR="00017D68">
              <w:rPr>
                <w:rFonts w:cstheme="minorHAnsi"/>
              </w:rPr>
              <w:t xml:space="preserve">which are engaged in </w:t>
            </w:r>
            <w:r w:rsidR="00017D68" w:rsidRPr="00E53E22">
              <w:rPr>
                <w:rFonts w:cstheme="minorHAnsi"/>
              </w:rPr>
              <w:t>ecological transition</w:t>
            </w:r>
            <w:r w:rsidR="00017D68">
              <w:rPr>
                <w:rFonts w:cstheme="minorHAnsi"/>
              </w:rPr>
              <w:t>s</w:t>
            </w:r>
            <w:r w:rsidR="00017D68" w:rsidRPr="00E53E22">
              <w:rPr>
                <w:rFonts w:cstheme="minorHAnsi"/>
              </w:rPr>
              <w:t>?</w:t>
            </w:r>
            <w:r w:rsidR="00017D68">
              <w:rPr>
                <w:rFonts w:cstheme="minorHAnsi"/>
              </w:rPr>
              <w:t xml:space="preserve"> Please provide details.</w:t>
            </w:r>
          </w:p>
          <w:p w14:paraId="2DE1126A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E8C259B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8B7A862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78BEA37" w14:textId="77777777" w:rsidR="00E63B70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FFC360E" w14:textId="1CA5189F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53E22" w14:paraId="4534EADF" w14:textId="77777777" w:rsidTr="00715C9E">
        <w:tc>
          <w:tcPr>
            <w:tcW w:w="9900" w:type="dxa"/>
          </w:tcPr>
          <w:p w14:paraId="518B6E85" w14:textId="6A57271B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(ii)  </w:t>
            </w:r>
            <w:r w:rsidR="00017D68" w:rsidRPr="00E53E22">
              <w:rPr>
                <w:rFonts w:cstheme="minorHAnsi"/>
              </w:rPr>
              <w:t xml:space="preserve">Does the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create awareness about its sustainable goals among its stakeholders?</w:t>
            </w:r>
          </w:p>
          <w:p w14:paraId="44318A83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B9BAC1E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8C3B88D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11CDCE8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DA51687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556DB2E1" w14:textId="03CF0656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53E22" w14:paraId="50699EF5" w14:textId="77777777" w:rsidTr="00715C9E">
        <w:tc>
          <w:tcPr>
            <w:tcW w:w="9900" w:type="dxa"/>
          </w:tcPr>
          <w:p w14:paraId="5E26BD49" w14:textId="12B24218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ii)  </w:t>
            </w:r>
            <w:r w:rsidR="00017D68" w:rsidRPr="00E53E22">
              <w:rPr>
                <w:rFonts w:cstheme="minorHAnsi"/>
              </w:rPr>
              <w:t xml:space="preserve">Has there been engagement of the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in terms of supporting national initiatives?</w:t>
            </w:r>
          </w:p>
          <w:p w14:paraId="13BBE6A8" w14:textId="77777777" w:rsidR="00E63B70" w:rsidRDefault="00E63B70" w:rsidP="00E63B70">
            <w:pPr>
              <w:rPr>
                <w:rFonts w:cstheme="minorHAnsi"/>
              </w:rPr>
            </w:pPr>
          </w:p>
          <w:p w14:paraId="2A8C836A" w14:textId="77777777" w:rsidR="00E63B70" w:rsidRDefault="00E63B70" w:rsidP="00E63B70">
            <w:pPr>
              <w:rPr>
                <w:rFonts w:cstheme="minorHAnsi"/>
              </w:rPr>
            </w:pPr>
          </w:p>
          <w:p w14:paraId="115DE4A8" w14:textId="77777777" w:rsidR="00E63B70" w:rsidRDefault="00E63B70" w:rsidP="00E63B70">
            <w:pPr>
              <w:rPr>
                <w:rFonts w:cstheme="minorHAnsi"/>
              </w:rPr>
            </w:pPr>
          </w:p>
          <w:p w14:paraId="407626F5" w14:textId="77777777" w:rsidR="00E63B70" w:rsidRDefault="00E63B70" w:rsidP="00E63B70">
            <w:pPr>
              <w:rPr>
                <w:rFonts w:cstheme="minorHAnsi"/>
              </w:rPr>
            </w:pPr>
          </w:p>
          <w:p w14:paraId="5A19A991" w14:textId="77777777" w:rsidR="00E63B70" w:rsidRDefault="00E63B70" w:rsidP="00E63B70">
            <w:pPr>
              <w:rPr>
                <w:rFonts w:cstheme="minorHAnsi"/>
              </w:rPr>
            </w:pPr>
          </w:p>
          <w:p w14:paraId="258B03C8" w14:textId="77777777" w:rsidR="00E63B70" w:rsidRDefault="00E63B70" w:rsidP="00E63B70">
            <w:pPr>
              <w:rPr>
                <w:rFonts w:cstheme="minorHAnsi"/>
              </w:rPr>
            </w:pPr>
          </w:p>
          <w:p w14:paraId="3DC2AA56" w14:textId="0E2166AA" w:rsidR="00E63B70" w:rsidRPr="00E63B70" w:rsidRDefault="00E63B70" w:rsidP="00E63B70">
            <w:pPr>
              <w:rPr>
                <w:rFonts w:cstheme="minorHAnsi"/>
              </w:rPr>
            </w:pPr>
          </w:p>
        </w:tc>
      </w:tr>
    </w:tbl>
    <w:p w14:paraId="186C855A" w14:textId="7CC4A2FE" w:rsidR="00B36005" w:rsidRPr="00E53E22" w:rsidRDefault="00B36005" w:rsidP="006F30A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</w:p>
    <w:p w14:paraId="004910E2" w14:textId="12BA1883" w:rsidR="00484BD8" w:rsidRPr="00C53095" w:rsidRDefault="00AE7FFC" w:rsidP="00AE7FFC">
      <w:pPr>
        <w:shd w:val="clear" w:color="auto" w:fill="BDD7EE"/>
        <w:ind w:left="-720" w:right="-7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. </w:t>
      </w:r>
      <w:r w:rsidRPr="00AE7FFC">
        <w:rPr>
          <w:b/>
          <w:sz w:val="24"/>
          <w:szCs w:val="24"/>
        </w:rPr>
        <w:t>If your initiative(s) falls outside the ab</w:t>
      </w:r>
      <w:r>
        <w:rPr>
          <w:b/>
          <w:sz w:val="24"/>
          <w:szCs w:val="24"/>
        </w:rPr>
        <w:t>ove list, please indicate here:</w:t>
      </w:r>
    </w:p>
    <w:p w14:paraId="1146AD51" w14:textId="4F965E13" w:rsidR="00674C55" w:rsidRPr="00E53E22" w:rsidRDefault="00F745AD" w:rsidP="00E63B7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</w:rPr>
      </w:pPr>
      <w:r>
        <w:rPr>
          <w:rStyle w:val="normaltextrun"/>
          <w:rFonts w:asciiTheme="minorHAnsi" w:hAnsiTheme="minorHAnsi" w:cstheme="minorHAnsi"/>
        </w:rPr>
        <w:t>Please pr</w:t>
      </w:r>
      <w:r w:rsidRPr="00F745AD">
        <w:rPr>
          <w:rFonts w:asciiTheme="minorHAnsi" w:hAnsiTheme="minorHAnsi" w:cstheme="minorHAnsi"/>
        </w:rPr>
        <w:t xml:space="preserve">ovide a summary of your  </w:t>
      </w:r>
      <w:r>
        <w:rPr>
          <w:rFonts w:asciiTheme="minorHAnsi" w:hAnsiTheme="minorHAnsi" w:cstheme="minorHAnsi"/>
        </w:rPr>
        <w:t xml:space="preserve">initiative(s) – </w:t>
      </w:r>
      <w:r w:rsidRPr="00D874BA">
        <w:rPr>
          <w:rFonts w:asciiTheme="minorHAnsi" w:hAnsiTheme="minorHAnsi" w:cstheme="minorHAnsi"/>
          <w:b/>
        </w:rPr>
        <w:t xml:space="preserve">maximum of </w:t>
      </w:r>
      <w:r w:rsidRPr="00D874BA">
        <w:rPr>
          <w:rStyle w:val="normaltextrun"/>
          <w:rFonts w:asciiTheme="minorHAnsi" w:hAnsiTheme="minorHAnsi" w:cstheme="minorHAnsi"/>
          <w:b/>
        </w:rPr>
        <w:t>250 words</w:t>
      </w:r>
    </w:p>
    <w:tbl>
      <w:tblPr>
        <w:tblStyle w:val="TableGrid"/>
        <w:tblW w:w="0" w:type="auto"/>
        <w:tblInd w:w="-252" w:type="dxa"/>
        <w:tblLook w:val="04A0" w:firstRow="1" w:lastRow="0" w:firstColumn="1" w:lastColumn="0" w:noHBand="0" w:noVBand="1"/>
      </w:tblPr>
      <w:tblGrid>
        <w:gridCol w:w="9782"/>
      </w:tblGrid>
      <w:tr w:rsidR="00E53E22" w:rsidRPr="00E53E22" w14:paraId="23F80484" w14:textId="77777777" w:rsidTr="00E63B70">
        <w:tc>
          <w:tcPr>
            <w:tcW w:w="9988" w:type="dxa"/>
          </w:tcPr>
          <w:p w14:paraId="1FF19D12" w14:textId="77777777" w:rsidR="00803050" w:rsidRPr="00E53E22" w:rsidRDefault="0080305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53FBE061" w14:textId="77777777" w:rsidR="00803050" w:rsidRPr="00E53E22" w:rsidRDefault="0080305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0B759551" w14:textId="77777777" w:rsidR="00803050" w:rsidRPr="00E53E22" w:rsidRDefault="0080305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0FC16105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08B3B265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70CF7B4B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62B9EBB3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11940AD2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776FD721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189CF9B6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5924842C" w14:textId="77777777" w:rsidR="00E63B70" w:rsidRPr="00E53E22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24F20B97" w14:textId="77777777" w:rsidR="00A11E0D" w:rsidRDefault="00A11E0D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10FBB915" w14:textId="1B70BB35" w:rsidR="00DE7D36" w:rsidRPr="00E53E22" w:rsidRDefault="00DE7D36" w:rsidP="00A35934">
            <w:pPr>
              <w:pStyle w:val="paragraph"/>
              <w:tabs>
                <w:tab w:val="left" w:pos="2610"/>
              </w:tabs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</w:tc>
      </w:tr>
    </w:tbl>
    <w:p w14:paraId="0CE43AF2" w14:textId="617B2EA1" w:rsidR="00AC4EB2" w:rsidRDefault="00AC4EB2" w:rsidP="00AC4EB2">
      <w:pPr>
        <w:jc w:val="center"/>
        <w:rPr>
          <w:rFonts w:cstheme="minorHAnsi"/>
          <w:sz w:val="24"/>
          <w:szCs w:val="24"/>
        </w:rPr>
      </w:pPr>
    </w:p>
    <w:p w14:paraId="4DB8D351" w14:textId="1868629B" w:rsidR="001B4719" w:rsidRDefault="001B4719" w:rsidP="00AC4EB2">
      <w:pPr>
        <w:jc w:val="center"/>
        <w:rPr>
          <w:rFonts w:cstheme="minorHAnsi"/>
          <w:sz w:val="24"/>
          <w:szCs w:val="24"/>
        </w:rPr>
      </w:pPr>
    </w:p>
    <w:p w14:paraId="1BAAD4BD" w14:textId="77777777" w:rsidR="001B4719" w:rsidRDefault="001B4719" w:rsidP="001B4719">
      <w:pPr>
        <w:spacing w:after="0" w:line="240" w:lineRule="auto"/>
        <w:ind w:left="-540"/>
        <w:rPr>
          <w:b/>
          <w:color w:val="000000"/>
          <w:sz w:val="24"/>
          <w:szCs w:val="24"/>
          <w:u w:val="single"/>
        </w:rPr>
      </w:pPr>
      <w:r>
        <w:rPr>
          <w:b/>
          <w:color w:val="000000"/>
          <w:sz w:val="24"/>
          <w:szCs w:val="24"/>
          <w:u w:val="single"/>
        </w:rPr>
        <w:lastRenderedPageBreak/>
        <w:t>Disclaimer</w:t>
      </w:r>
    </w:p>
    <w:p w14:paraId="03B0166E" w14:textId="77777777" w:rsidR="001B4719" w:rsidRDefault="001B4719" w:rsidP="001B4719">
      <w:pPr>
        <w:spacing w:after="0" w:line="240" w:lineRule="auto"/>
        <w:ind w:left="-540"/>
        <w:rPr>
          <w:b/>
          <w:color w:val="000000"/>
          <w:sz w:val="24"/>
          <w:szCs w:val="24"/>
          <w:u w:val="single"/>
        </w:rPr>
      </w:pPr>
    </w:p>
    <w:p w14:paraId="15591D2E" w14:textId="77777777" w:rsidR="001B4719" w:rsidRDefault="001B4719" w:rsidP="0091205F">
      <w:pPr>
        <w:spacing w:after="0" w:line="276" w:lineRule="auto"/>
        <w:ind w:left="-540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I hereby declare that:</w:t>
      </w:r>
    </w:p>
    <w:p w14:paraId="2855A5A9" w14:textId="77777777" w:rsidR="001A0069" w:rsidRPr="001A0069" w:rsidRDefault="001A0069" w:rsidP="0091205F">
      <w:pPr>
        <w:numPr>
          <w:ilvl w:val="0"/>
          <w:numId w:val="25"/>
        </w:numPr>
        <w:spacing w:after="0" w:line="276" w:lineRule="auto"/>
        <w:ind w:left="-90"/>
        <w:rPr>
          <w:b/>
          <w:color w:val="000000"/>
          <w:sz w:val="24"/>
          <w:szCs w:val="24"/>
        </w:rPr>
      </w:pPr>
      <w:r w:rsidRPr="001A0069">
        <w:rPr>
          <w:b/>
          <w:color w:val="000000"/>
          <w:sz w:val="24"/>
          <w:szCs w:val="24"/>
        </w:rPr>
        <w:t xml:space="preserve">The information contained in this participation form is true and correct. </w:t>
      </w:r>
    </w:p>
    <w:p w14:paraId="78C1165D" w14:textId="77777777" w:rsidR="001A0069" w:rsidRPr="001A0069" w:rsidRDefault="001A0069" w:rsidP="0091205F">
      <w:pPr>
        <w:numPr>
          <w:ilvl w:val="0"/>
          <w:numId w:val="25"/>
        </w:numPr>
        <w:spacing w:after="0" w:line="276" w:lineRule="auto"/>
        <w:ind w:left="-90"/>
        <w:rPr>
          <w:b/>
          <w:color w:val="000000"/>
          <w:sz w:val="24"/>
          <w:szCs w:val="24"/>
        </w:rPr>
      </w:pPr>
      <w:r w:rsidRPr="001A0069">
        <w:rPr>
          <w:b/>
          <w:color w:val="000000"/>
          <w:sz w:val="24"/>
          <w:szCs w:val="24"/>
        </w:rPr>
        <w:t>I have read and understood the guidelines.</w:t>
      </w:r>
    </w:p>
    <w:p w14:paraId="2283E30D" w14:textId="77777777" w:rsidR="001A0069" w:rsidRPr="001A0069" w:rsidRDefault="001A0069" w:rsidP="0091205F">
      <w:pPr>
        <w:numPr>
          <w:ilvl w:val="0"/>
          <w:numId w:val="25"/>
        </w:numPr>
        <w:spacing w:after="0" w:line="276" w:lineRule="auto"/>
        <w:ind w:left="-90"/>
        <w:rPr>
          <w:b/>
          <w:color w:val="000000"/>
          <w:sz w:val="24"/>
          <w:szCs w:val="24"/>
        </w:rPr>
      </w:pPr>
      <w:r w:rsidRPr="001A0069">
        <w:rPr>
          <w:b/>
          <w:color w:val="000000"/>
          <w:sz w:val="24"/>
          <w:szCs w:val="24"/>
        </w:rPr>
        <w:t>I agree to the terms and conditions of this Award.</w:t>
      </w:r>
    </w:p>
    <w:p w14:paraId="38AA278A" w14:textId="6CFD3398" w:rsidR="001A0069" w:rsidRPr="001A0069" w:rsidRDefault="005E40C5" w:rsidP="0091205F">
      <w:pPr>
        <w:numPr>
          <w:ilvl w:val="0"/>
          <w:numId w:val="25"/>
        </w:numPr>
        <w:spacing w:after="0" w:line="276" w:lineRule="auto"/>
        <w:ind w:left="-90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I agree that t</w:t>
      </w:r>
      <w:r w:rsidR="001A0069" w:rsidRPr="001A0069">
        <w:rPr>
          <w:b/>
          <w:color w:val="000000"/>
          <w:sz w:val="24"/>
          <w:szCs w:val="24"/>
        </w:rPr>
        <w:t xml:space="preserve">he Organiser may use the names of the Winners, quotes, photos, videos from the Award Ceremony where the Participants are visible in any media channels. </w:t>
      </w:r>
    </w:p>
    <w:p w14:paraId="3713E810" w14:textId="77777777" w:rsidR="001B4719" w:rsidRDefault="001B4719" w:rsidP="001B4719">
      <w:pPr>
        <w:spacing w:after="0" w:line="240" w:lineRule="auto"/>
        <w:rPr>
          <w:b/>
          <w:i/>
          <w:color w:val="000000"/>
          <w:sz w:val="32"/>
          <w:szCs w:val="32"/>
        </w:rPr>
      </w:pPr>
    </w:p>
    <w:p w14:paraId="11BA8EFF" w14:textId="77777777" w:rsidR="001B4719" w:rsidRDefault="001B4719" w:rsidP="001B4719">
      <w:pPr>
        <w:spacing w:after="0" w:line="240" w:lineRule="auto"/>
        <w:rPr>
          <w:b/>
          <w:i/>
          <w:color w:val="000000"/>
          <w:sz w:val="10"/>
          <w:szCs w:val="10"/>
        </w:rPr>
      </w:pPr>
    </w:p>
    <w:p w14:paraId="3D0C96AB" w14:textId="77777777" w:rsidR="001B4719" w:rsidRDefault="001B4719" w:rsidP="001B4719">
      <w:pPr>
        <w:spacing w:after="0" w:line="240" w:lineRule="auto"/>
        <w:rPr>
          <w:b/>
          <w:i/>
          <w:color w:val="000000"/>
        </w:rPr>
      </w:pPr>
      <w:r>
        <w:rPr>
          <w:b/>
          <w:i/>
          <w:color w:val="000000"/>
        </w:rPr>
        <w:t xml:space="preserve">Name of Head of institution  : ………………………………………………….  </w:t>
      </w:r>
    </w:p>
    <w:p w14:paraId="26FCE348" w14:textId="77777777" w:rsidR="001B4719" w:rsidRDefault="001B4719" w:rsidP="001B4719">
      <w:pPr>
        <w:spacing w:after="0" w:line="240" w:lineRule="auto"/>
        <w:rPr>
          <w:b/>
          <w:i/>
          <w:color w:val="000000"/>
        </w:rPr>
      </w:pPr>
    </w:p>
    <w:p w14:paraId="4EA80DBB" w14:textId="77777777" w:rsidR="001B4719" w:rsidRDefault="001B4719" w:rsidP="001B4719">
      <w:pPr>
        <w:spacing w:after="0" w:line="240" w:lineRule="auto"/>
        <w:rPr>
          <w:b/>
          <w:i/>
          <w:color w:val="000000"/>
          <w:sz w:val="10"/>
          <w:szCs w:val="10"/>
        </w:rPr>
      </w:pPr>
      <w:r>
        <w:rPr>
          <w:b/>
          <w:i/>
          <w:color w:val="000000"/>
        </w:rPr>
        <w:t xml:space="preserve">Signature                                   : …………………………….……………………        </w:t>
      </w:r>
    </w:p>
    <w:p w14:paraId="2023B134" w14:textId="77777777" w:rsidR="001B4719" w:rsidRDefault="001B4719" w:rsidP="001B4719">
      <w:pPr>
        <w:spacing w:after="0" w:line="240" w:lineRule="auto"/>
        <w:rPr>
          <w:b/>
          <w:i/>
          <w:color w:val="000000"/>
        </w:rPr>
      </w:pPr>
    </w:p>
    <w:p w14:paraId="1451CB72" w14:textId="77777777" w:rsidR="001B4719" w:rsidRDefault="001B4719" w:rsidP="001B4719">
      <w:pPr>
        <w:spacing w:after="0" w:line="240" w:lineRule="auto"/>
        <w:rPr>
          <w:b/>
          <w:i/>
          <w:color w:val="000000"/>
        </w:rPr>
      </w:pPr>
      <w:r>
        <w:rPr>
          <w:b/>
          <w:i/>
          <w:color w:val="000000"/>
        </w:rPr>
        <w:t>Date                                           : ………………………………………………….</w:t>
      </w:r>
    </w:p>
    <w:p w14:paraId="20F686B1" w14:textId="77777777" w:rsidR="001B4719" w:rsidRDefault="001B4719" w:rsidP="001B4719">
      <w:pPr>
        <w:spacing w:after="0" w:line="240" w:lineRule="auto"/>
        <w:rPr>
          <w:i/>
          <w:color w:val="000000"/>
          <w:sz w:val="24"/>
          <w:szCs w:val="24"/>
        </w:rPr>
      </w:pPr>
    </w:p>
    <w:p w14:paraId="2C9A0992" w14:textId="77777777" w:rsidR="001B4719" w:rsidRDefault="001B4719" w:rsidP="001B4719">
      <w:pPr>
        <w:tabs>
          <w:tab w:val="left" w:pos="8402"/>
        </w:tabs>
        <w:spacing w:after="0" w:line="240" w:lineRule="auto"/>
        <w:jc w:val="center"/>
        <w:rPr>
          <w:i/>
          <w:color w:val="000000"/>
        </w:rPr>
      </w:pPr>
      <w:bookmarkStart w:id="2" w:name="_heading=h.gjdgxs" w:colFirst="0" w:colLast="0"/>
      <w:bookmarkEnd w:id="2"/>
    </w:p>
    <w:p w14:paraId="779B9558" w14:textId="77777777" w:rsidR="001B4719" w:rsidRPr="00E53E22" w:rsidRDefault="001B4719" w:rsidP="00AC4EB2">
      <w:pPr>
        <w:jc w:val="center"/>
        <w:rPr>
          <w:rFonts w:cstheme="minorHAnsi"/>
          <w:sz w:val="24"/>
          <w:szCs w:val="24"/>
        </w:rPr>
      </w:pPr>
    </w:p>
    <w:sectPr w:rsidR="001B4719" w:rsidRPr="00E53E22" w:rsidSect="00EA44F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70" w:right="92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A694A4" w14:textId="77777777" w:rsidR="00570A3D" w:rsidRDefault="00570A3D" w:rsidP="00E63B70">
      <w:pPr>
        <w:spacing w:after="0" w:line="240" w:lineRule="auto"/>
      </w:pPr>
      <w:r>
        <w:separator/>
      </w:r>
    </w:p>
  </w:endnote>
  <w:endnote w:type="continuationSeparator" w:id="0">
    <w:p w14:paraId="540A55E2" w14:textId="77777777" w:rsidR="00570A3D" w:rsidRDefault="00570A3D" w:rsidP="00E63B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">
    <w:altName w:val="Times New Roman"/>
    <w:charset w:val="00"/>
    <w:family w:val="swiss"/>
    <w:pitch w:val="variable"/>
    <w:sig w:usb0="E00082FF" w:usb1="400078FF" w:usb2="08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ExtraBold">
    <w:altName w:val="Arial"/>
    <w:charset w:val="00"/>
    <w:family w:val="swiss"/>
    <w:pitch w:val="variable"/>
    <w:sig w:usb0="E00002EF" w:usb1="4000205B" w:usb2="00000028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AEDB46" w14:textId="77777777" w:rsidR="009C5548" w:rsidRDefault="009C55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21025596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6FF30ECD" w14:textId="78AB5000" w:rsidR="00E63B70" w:rsidRDefault="00E63B7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76B47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76B47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FB53B5" w14:textId="77777777" w:rsidR="00E63B70" w:rsidRDefault="00E63B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8A4E99" w14:textId="77777777" w:rsidR="009C5548" w:rsidRDefault="009C55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D16F2F" w14:textId="77777777" w:rsidR="00570A3D" w:rsidRDefault="00570A3D" w:rsidP="00E63B70">
      <w:pPr>
        <w:spacing w:after="0" w:line="240" w:lineRule="auto"/>
      </w:pPr>
      <w:r>
        <w:separator/>
      </w:r>
    </w:p>
  </w:footnote>
  <w:footnote w:type="continuationSeparator" w:id="0">
    <w:p w14:paraId="49623E20" w14:textId="77777777" w:rsidR="00570A3D" w:rsidRDefault="00570A3D" w:rsidP="00E63B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E8F969" w14:textId="77777777" w:rsidR="009C5548" w:rsidRDefault="009C55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EE4F34" w14:textId="7A95A106" w:rsidR="009C5548" w:rsidRDefault="009C55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C8EC8A" w14:textId="77777777" w:rsidR="009C5548" w:rsidRDefault="009C55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3208E"/>
    <w:multiLevelType w:val="multilevel"/>
    <w:tmpl w:val="0053208E"/>
    <w:lvl w:ilvl="0">
      <w:start w:val="1"/>
      <w:numFmt w:val="bullet"/>
      <w:lvlText w:val="●"/>
      <w:lvlJc w:val="left"/>
      <w:pPr>
        <w:ind w:left="720" w:hanging="360"/>
      </w:pPr>
      <w:rPr>
        <w:rFonts w:ascii="Noto Sans" w:eastAsia="Noto Sans" w:hAnsi="Noto Sans" w:cs="Noto Sans"/>
        <w:color w:val="595959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" w:eastAsia="Noto Sans" w:hAnsi="Noto Sans" w:cs="Noto San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" w:eastAsia="Noto Sans" w:hAnsi="Noto Sans" w:cs="Noto San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" w:eastAsia="Noto Sans" w:hAnsi="Noto Sans" w:cs="Noto San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" w:eastAsia="Noto Sans" w:hAnsi="Noto Sans" w:cs="Noto San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" w:eastAsia="Noto Sans" w:hAnsi="Noto Sans" w:cs="Noto Sans"/>
      </w:rPr>
    </w:lvl>
  </w:abstractNum>
  <w:abstractNum w:abstractNumId="1" w15:restartNumberingAfterBreak="0">
    <w:nsid w:val="09286C18"/>
    <w:multiLevelType w:val="hybridMultilevel"/>
    <w:tmpl w:val="2C4AA2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F25381"/>
    <w:multiLevelType w:val="hybridMultilevel"/>
    <w:tmpl w:val="F68C03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919C4"/>
    <w:multiLevelType w:val="hybridMultilevel"/>
    <w:tmpl w:val="80665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DF3FF2"/>
    <w:multiLevelType w:val="hybridMultilevel"/>
    <w:tmpl w:val="F1D65F8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857294"/>
    <w:multiLevelType w:val="hybridMultilevel"/>
    <w:tmpl w:val="D06C3B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C6449A"/>
    <w:multiLevelType w:val="hybridMultilevel"/>
    <w:tmpl w:val="4F68D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AC343C"/>
    <w:multiLevelType w:val="hybridMultilevel"/>
    <w:tmpl w:val="8E082ECE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2EF2886"/>
    <w:multiLevelType w:val="hybridMultilevel"/>
    <w:tmpl w:val="CFD487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4527A5"/>
    <w:multiLevelType w:val="hybridMultilevel"/>
    <w:tmpl w:val="C74889B4"/>
    <w:lvl w:ilvl="0" w:tplc="4C5615B6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66B5ABB"/>
    <w:multiLevelType w:val="hybridMultilevel"/>
    <w:tmpl w:val="8E082ECE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6CD2800"/>
    <w:multiLevelType w:val="hybridMultilevel"/>
    <w:tmpl w:val="423E9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C542A7"/>
    <w:multiLevelType w:val="hybridMultilevel"/>
    <w:tmpl w:val="5B9007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0A4CE4"/>
    <w:multiLevelType w:val="hybridMultilevel"/>
    <w:tmpl w:val="983E040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25C08892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C79C5A48">
      <w:start w:val="2"/>
      <w:numFmt w:val="bullet"/>
      <w:lvlText w:val="-"/>
      <w:lvlJc w:val="left"/>
      <w:pPr>
        <w:ind w:left="2520" w:hanging="360"/>
      </w:pPr>
      <w:rPr>
        <w:rFonts w:ascii="Calibri" w:eastAsia="Times New Roman" w:hAnsi="Calibri" w:cs="Calibri" w:hint="default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8BC7815"/>
    <w:multiLevelType w:val="hybridMultilevel"/>
    <w:tmpl w:val="0B1A278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188611E"/>
    <w:multiLevelType w:val="hybridMultilevel"/>
    <w:tmpl w:val="F4CAA4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FE3DD6"/>
    <w:multiLevelType w:val="hybridMultilevel"/>
    <w:tmpl w:val="D4EC24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A7087E"/>
    <w:multiLevelType w:val="hybridMultilevel"/>
    <w:tmpl w:val="4092878E"/>
    <w:lvl w:ilvl="0" w:tplc="DB76D474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92B5F41"/>
    <w:multiLevelType w:val="hybridMultilevel"/>
    <w:tmpl w:val="0832CE7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A4471C0"/>
    <w:multiLevelType w:val="hybridMultilevel"/>
    <w:tmpl w:val="47A02C0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7F1DD2"/>
    <w:multiLevelType w:val="hybridMultilevel"/>
    <w:tmpl w:val="C74889B4"/>
    <w:lvl w:ilvl="0" w:tplc="FFFFFFFF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CB653DD"/>
    <w:multiLevelType w:val="hybridMultilevel"/>
    <w:tmpl w:val="8E082ECE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61D0C42"/>
    <w:multiLevelType w:val="hybridMultilevel"/>
    <w:tmpl w:val="D91CA6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053F83"/>
    <w:multiLevelType w:val="hybridMultilevel"/>
    <w:tmpl w:val="B7E6A7C0"/>
    <w:lvl w:ilvl="0" w:tplc="0809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4" w15:restartNumberingAfterBreak="0">
    <w:nsid w:val="7B8B5B24"/>
    <w:multiLevelType w:val="hybridMultilevel"/>
    <w:tmpl w:val="C1CC56C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13"/>
  </w:num>
  <w:num w:numId="4">
    <w:abstractNumId w:val="6"/>
  </w:num>
  <w:num w:numId="5">
    <w:abstractNumId w:val="11"/>
  </w:num>
  <w:num w:numId="6">
    <w:abstractNumId w:val="3"/>
  </w:num>
  <w:num w:numId="7">
    <w:abstractNumId w:val="2"/>
  </w:num>
  <w:num w:numId="8">
    <w:abstractNumId w:val="9"/>
  </w:num>
  <w:num w:numId="9">
    <w:abstractNumId w:val="20"/>
  </w:num>
  <w:num w:numId="10">
    <w:abstractNumId w:val="10"/>
  </w:num>
  <w:num w:numId="11">
    <w:abstractNumId w:val="24"/>
  </w:num>
  <w:num w:numId="12">
    <w:abstractNumId w:val="23"/>
  </w:num>
  <w:num w:numId="13">
    <w:abstractNumId w:val="21"/>
  </w:num>
  <w:num w:numId="14">
    <w:abstractNumId w:val="7"/>
  </w:num>
  <w:num w:numId="15">
    <w:abstractNumId w:val="4"/>
  </w:num>
  <w:num w:numId="16">
    <w:abstractNumId w:val="19"/>
  </w:num>
  <w:num w:numId="17">
    <w:abstractNumId w:val="1"/>
  </w:num>
  <w:num w:numId="18">
    <w:abstractNumId w:val="5"/>
  </w:num>
  <w:num w:numId="19">
    <w:abstractNumId w:val="16"/>
  </w:num>
  <w:num w:numId="20">
    <w:abstractNumId w:val="8"/>
  </w:num>
  <w:num w:numId="21">
    <w:abstractNumId w:val="22"/>
  </w:num>
  <w:num w:numId="22">
    <w:abstractNumId w:val="15"/>
  </w:num>
  <w:num w:numId="23">
    <w:abstractNumId w:val="18"/>
  </w:num>
  <w:num w:numId="24">
    <w:abstractNumId w:val="14"/>
  </w:num>
  <w:num w:numId="25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sbQwMTY1tTA1NjdW0lEKTi0uzszPAykwqQUA2mU0QCwAAAA="/>
  </w:docVars>
  <w:rsids>
    <w:rsidRoot w:val="00AC4EB2"/>
    <w:rsid w:val="000178A3"/>
    <w:rsid w:val="00017D68"/>
    <w:rsid w:val="00040ED8"/>
    <w:rsid w:val="00050CA8"/>
    <w:rsid w:val="00065C98"/>
    <w:rsid w:val="00136156"/>
    <w:rsid w:val="00156945"/>
    <w:rsid w:val="00184BFD"/>
    <w:rsid w:val="001A0069"/>
    <w:rsid w:val="001B4719"/>
    <w:rsid w:val="001C24C4"/>
    <w:rsid w:val="001E11A7"/>
    <w:rsid w:val="00233699"/>
    <w:rsid w:val="00266F0F"/>
    <w:rsid w:val="0027564E"/>
    <w:rsid w:val="002C0EEB"/>
    <w:rsid w:val="002F4B79"/>
    <w:rsid w:val="0030368F"/>
    <w:rsid w:val="003169BA"/>
    <w:rsid w:val="003603CB"/>
    <w:rsid w:val="00360C22"/>
    <w:rsid w:val="00385D51"/>
    <w:rsid w:val="0039225A"/>
    <w:rsid w:val="003C008B"/>
    <w:rsid w:val="003F7F13"/>
    <w:rsid w:val="00405A31"/>
    <w:rsid w:val="00451565"/>
    <w:rsid w:val="00484BD8"/>
    <w:rsid w:val="00496BA0"/>
    <w:rsid w:val="004A0285"/>
    <w:rsid w:val="004F415B"/>
    <w:rsid w:val="005636E7"/>
    <w:rsid w:val="00565B60"/>
    <w:rsid w:val="00567A3F"/>
    <w:rsid w:val="00570A3D"/>
    <w:rsid w:val="00571D83"/>
    <w:rsid w:val="00581372"/>
    <w:rsid w:val="005856AF"/>
    <w:rsid w:val="005E0131"/>
    <w:rsid w:val="005E2991"/>
    <w:rsid w:val="005E40C5"/>
    <w:rsid w:val="00600D84"/>
    <w:rsid w:val="00606772"/>
    <w:rsid w:val="00611300"/>
    <w:rsid w:val="006132D6"/>
    <w:rsid w:val="00617E6D"/>
    <w:rsid w:val="00636E0F"/>
    <w:rsid w:val="00646031"/>
    <w:rsid w:val="00674C55"/>
    <w:rsid w:val="0069718F"/>
    <w:rsid w:val="00697688"/>
    <w:rsid w:val="006C562D"/>
    <w:rsid w:val="006F30A8"/>
    <w:rsid w:val="00711268"/>
    <w:rsid w:val="0071364F"/>
    <w:rsid w:val="00715C9E"/>
    <w:rsid w:val="00762385"/>
    <w:rsid w:val="00780B13"/>
    <w:rsid w:val="0079681B"/>
    <w:rsid w:val="007A67F7"/>
    <w:rsid w:val="007C4C0B"/>
    <w:rsid w:val="007D272D"/>
    <w:rsid w:val="007D365A"/>
    <w:rsid w:val="00803050"/>
    <w:rsid w:val="00803EF3"/>
    <w:rsid w:val="008444CE"/>
    <w:rsid w:val="00860EFA"/>
    <w:rsid w:val="008C520F"/>
    <w:rsid w:val="0090531A"/>
    <w:rsid w:val="009070D6"/>
    <w:rsid w:val="009075F4"/>
    <w:rsid w:val="0091205F"/>
    <w:rsid w:val="009138FD"/>
    <w:rsid w:val="00932869"/>
    <w:rsid w:val="00933EB9"/>
    <w:rsid w:val="009A419B"/>
    <w:rsid w:val="009B19EF"/>
    <w:rsid w:val="009B2730"/>
    <w:rsid w:val="009C5548"/>
    <w:rsid w:val="009F4AB9"/>
    <w:rsid w:val="009F4C23"/>
    <w:rsid w:val="00A11E0D"/>
    <w:rsid w:val="00A242AB"/>
    <w:rsid w:val="00A35934"/>
    <w:rsid w:val="00AA1B23"/>
    <w:rsid w:val="00AC4EB2"/>
    <w:rsid w:val="00AE7FFC"/>
    <w:rsid w:val="00AF5B5E"/>
    <w:rsid w:val="00B36005"/>
    <w:rsid w:val="00B53D70"/>
    <w:rsid w:val="00B641F9"/>
    <w:rsid w:val="00B90803"/>
    <w:rsid w:val="00BA51C6"/>
    <w:rsid w:val="00BE5837"/>
    <w:rsid w:val="00C37D15"/>
    <w:rsid w:val="00C7221B"/>
    <w:rsid w:val="00C774CE"/>
    <w:rsid w:val="00CB4CEC"/>
    <w:rsid w:val="00CC4B7D"/>
    <w:rsid w:val="00CD36D1"/>
    <w:rsid w:val="00CD3B54"/>
    <w:rsid w:val="00CF17E6"/>
    <w:rsid w:val="00D17317"/>
    <w:rsid w:val="00D17BA8"/>
    <w:rsid w:val="00D2560A"/>
    <w:rsid w:val="00D31246"/>
    <w:rsid w:val="00D57BAC"/>
    <w:rsid w:val="00D6148B"/>
    <w:rsid w:val="00D674D5"/>
    <w:rsid w:val="00D72D01"/>
    <w:rsid w:val="00D76B47"/>
    <w:rsid w:val="00D874BA"/>
    <w:rsid w:val="00D90551"/>
    <w:rsid w:val="00D90A2F"/>
    <w:rsid w:val="00D96D7E"/>
    <w:rsid w:val="00DC0C35"/>
    <w:rsid w:val="00DD3188"/>
    <w:rsid w:val="00DD51B2"/>
    <w:rsid w:val="00DE1D77"/>
    <w:rsid w:val="00DE7D36"/>
    <w:rsid w:val="00DF65B2"/>
    <w:rsid w:val="00E052D2"/>
    <w:rsid w:val="00E2567C"/>
    <w:rsid w:val="00E53E22"/>
    <w:rsid w:val="00E63B70"/>
    <w:rsid w:val="00E65E62"/>
    <w:rsid w:val="00E773E7"/>
    <w:rsid w:val="00E81511"/>
    <w:rsid w:val="00E8234B"/>
    <w:rsid w:val="00E83879"/>
    <w:rsid w:val="00E95138"/>
    <w:rsid w:val="00EA03C2"/>
    <w:rsid w:val="00EA44F1"/>
    <w:rsid w:val="00EC103B"/>
    <w:rsid w:val="00EF6EDB"/>
    <w:rsid w:val="00EF7919"/>
    <w:rsid w:val="00F2759D"/>
    <w:rsid w:val="00F30314"/>
    <w:rsid w:val="00F343A4"/>
    <w:rsid w:val="00F745AD"/>
    <w:rsid w:val="00FA7EAE"/>
    <w:rsid w:val="00FC08ED"/>
    <w:rsid w:val="00FC75D5"/>
    <w:rsid w:val="00FD459C"/>
    <w:rsid w:val="00FD519D"/>
    <w:rsid w:val="00FD5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53CAB5F"/>
  <w15:docId w15:val="{42C0767A-E28C-4E42-9919-499715D2B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32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C4E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eop">
    <w:name w:val="eop"/>
    <w:basedOn w:val="DefaultParagraphFont"/>
    <w:rsid w:val="00AC4EB2"/>
  </w:style>
  <w:style w:type="character" w:customStyle="1" w:styleId="normaltextrun">
    <w:name w:val="normaltextrun"/>
    <w:basedOn w:val="DefaultParagraphFont"/>
    <w:rsid w:val="00AC4EB2"/>
  </w:style>
  <w:style w:type="character" w:styleId="Hyperlink">
    <w:name w:val="Hyperlink"/>
    <w:basedOn w:val="DefaultParagraphFont"/>
    <w:unhideWhenUsed/>
    <w:rsid w:val="00AC4EB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C24C4"/>
    <w:pPr>
      <w:spacing w:after="0" w:line="240" w:lineRule="auto"/>
      <w:ind w:left="720"/>
      <w:contextualSpacing/>
    </w:pPr>
    <w:rPr>
      <w:kern w:val="0"/>
      <w:sz w:val="24"/>
      <w:szCs w:val="24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6132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D27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3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B70"/>
  </w:style>
  <w:style w:type="paragraph" w:styleId="Footer">
    <w:name w:val="footer"/>
    <w:basedOn w:val="Normal"/>
    <w:link w:val="FooterChar"/>
    <w:uiPriority w:val="99"/>
    <w:unhideWhenUsed/>
    <w:rsid w:val="00E63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B70"/>
  </w:style>
  <w:style w:type="table" w:customStyle="1" w:styleId="Style51">
    <w:name w:val="_Style 51"/>
    <w:basedOn w:val="TableNormal"/>
    <w:rsid w:val="00484BD8"/>
    <w:pPr>
      <w:spacing w:after="0" w:line="240" w:lineRule="auto"/>
    </w:pPr>
    <w:rPr>
      <w:rFonts w:ascii="Calibri" w:eastAsia="Calibri" w:hAnsi="Calibri" w:cs="Calibri"/>
      <w:kern w:val="0"/>
      <w:sz w:val="20"/>
      <w:szCs w:val="20"/>
      <w:lang w:val="en-US"/>
      <w14:ligatures w14:val="none"/>
    </w:r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D17B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BA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85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2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01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18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79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FE7AF24C04954491C86467E44D5D3F" ma:contentTypeVersion="1" ma:contentTypeDescription="Create a new document." ma:contentTypeScope="" ma:versionID="a2d20bfa859f81238ec0f30d82f64af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301B3EE-C756-482C-A09D-B916EE3F3386}"/>
</file>

<file path=customXml/itemProps2.xml><?xml version="1.0" encoding="utf-8"?>
<ds:datastoreItem xmlns:ds="http://schemas.openxmlformats.org/officeDocument/2006/customXml" ds:itemID="{E11A9A37-F1D9-4495-940E-357F2D1995A5}"/>
</file>

<file path=customXml/itemProps3.xml><?xml version="1.0" encoding="utf-8"?>
<ds:datastoreItem xmlns:ds="http://schemas.openxmlformats.org/officeDocument/2006/customXml" ds:itemID="{9851BCAC-B277-41BC-94F7-AABAE69833F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879</Words>
  <Characters>501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eola Awoyomi</dc:creator>
  <cp:lastModifiedBy>Hewlett-Packard Company</cp:lastModifiedBy>
  <cp:revision>2</cp:revision>
  <cp:lastPrinted>2024-01-24T06:52:00Z</cp:lastPrinted>
  <dcterms:created xsi:type="dcterms:W3CDTF">2024-03-24T17:04:00Z</dcterms:created>
  <dcterms:modified xsi:type="dcterms:W3CDTF">2024-03-24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FE7AF24C04954491C86467E44D5D3F</vt:lpwstr>
  </property>
</Properties>
</file>